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651C22" w14:textId="62E2A09B" w:rsidR="004D36D7" w:rsidRPr="008955F4" w:rsidRDefault="002D6C2A" w:rsidP="00FD4A68">
      <w:pPr>
        <w:pStyle w:val="LabTitle"/>
        <w:rPr>
          <w:rStyle w:val="LabTitleInstVersred"/>
          <w:b/>
          <w:color w:val="auto"/>
        </w:rPr>
      </w:pPr>
      <w:r>
        <w:t>Лабораторная работа</w:t>
      </w:r>
      <w:r w:rsidR="003E56E9" w:rsidRPr="003E56E9">
        <w:t xml:space="preserve"> </w:t>
      </w:r>
      <w:r w:rsidR="003E56E9" w:rsidRPr="004A24A3">
        <w:t>1</w:t>
      </w:r>
      <w:r w:rsidR="00C27000">
        <w:t>1</w:t>
      </w:r>
      <w:r>
        <w:t>. Наблюдение за процессом трехстороннего квитирования протокола TCP</w:t>
      </w:r>
      <w:r w:rsidRPr="00EA7CF7">
        <w:t xml:space="preserve"> с</w:t>
      </w:r>
      <w:r w:rsidR="00EA7CF7" w:rsidRPr="00EA7CF7">
        <w:t> </w:t>
      </w:r>
      <w:r>
        <w:t xml:space="preserve">помощью программы </w:t>
      </w:r>
      <w:proofErr w:type="spellStart"/>
      <w:r>
        <w:t>Wireshark</w:t>
      </w:r>
      <w:proofErr w:type="spellEnd"/>
    </w:p>
    <w:p w14:paraId="6DA24350" w14:textId="77777777" w:rsidR="003C6BCA" w:rsidRDefault="001E38E0" w:rsidP="0014219C">
      <w:pPr>
        <w:pStyle w:val="LabSection"/>
      </w:pPr>
      <w:r>
        <w:t>Топология</w:t>
      </w:r>
    </w:p>
    <w:p w14:paraId="04FD5013" w14:textId="77777777" w:rsidR="00B63080" w:rsidRPr="00491920" w:rsidRDefault="00697C79" w:rsidP="00491920">
      <w:pPr>
        <w:pStyle w:val="Visual"/>
      </w:pPr>
      <w:r>
        <w:rPr>
          <w:noProof/>
          <w:lang w:eastAsia="ru-RU"/>
        </w:rPr>
        <w:drawing>
          <wp:inline distT="0" distB="0" distL="0" distR="0" wp14:anchorId="56C5FBFC" wp14:editId="0AC1859F">
            <wp:extent cx="5029200" cy="1127759"/>
            <wp:effectExtent l="0" t="0" r="0" b="0"/>
            <wp:docPr id="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1277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F58DB2" w14:textId="77777777" w:rsidR="009D2C27" w:rsidRPr="00BB73FF" w:rsidRDefault="009D2C27" w:rsidP="0014219C">
      <w:pPr>
        <w:pStyle w:val="LabSection"/>
      </w:pPr>
      <w:r>
        <w:t>Задачи</w:t>
      </w:r>
    </w:p>
    <w:p w14:paraId="5B49A042" w14:textId="2EAB8478" w:rsidR="00554B4E" w:rsidRPr="004C0909" w:rsidRDefault="00963E34" w:rsidP="00963E34">
      <w:pPr>
        <w:pStyle w:val="BodyTextL25Bold"/>
      </w:pPr>
      <w:r>
        <w:t xml:space="preserve">Часть 1. Подготовка программы </w:t>
      </w:r>
      <w:proofErr w:type="spellStart"/>
      <w:r>
        <w:t>Wireshark</w:t>
      </w:r>
      <w:proofErr w:type="spellEnd"/>
      <w:r w:rsidRPr="00EA7CF7">
        <w:t xml:space="preserve"> к</w:t>
      </w:r>
      <w:r w:rsidR="00EA7CF7" w:rsidRPr="00EA7CF7">
        <w:t> </w:t>
      </w:r>
      <w:r>
        <w:t>захвату пакетов</w:t>
      </w:r>
    </w:p>
    <w:p w14:paraId="3295DF77" w14:textId="47951573" w:rsidR="006E6581" w:rsidRPr="004C0909" w:rsidRDefault="006E6581" w:rsidP="006E6581">
      <w:pPr>
        <w:pStyle w:val="BodyTextL25Bold"/>
      </w:pPr>
      <w:r>
        <w:t>Часть 2. Захват, поиск</w:t>
      </w:r>
      <w:r w:rsidRPr="00EA7CF7">
        <w:t xml:space="preserve"> и</w:t>
      </w:r>
      <w:r w:rsidR="00EA7CF7" w:rsidRPr="00EA7CF7">
        <w:t> </w:t>
      </w:r>
      <w:r>
        <w:t>изучение пакетов</w:t>
      </w:r>
    </w:p>
    <w:p w14:paraId="3AAAA9C1" w14:textId="77777777" w:rsidR="00C07FD9" w:rsidRPr="00C07FD9" w:rsidRDefault="009D2C27" w:rsidP="00C62A9D">
      <w:pPr>
        <w:pStyle w:val="LabSection"/>
      </w:pPr>
      <w:r>
        <w:t>Общие сведения/сценарий</w:t>
      </w:r>
    </w:p>
    <w:p w14:paraId="403F1C91" w14:textId="3A5970E4" w:rsidR="005E65B5" w:rsidRDefault="001D1DA0" w:rsidP="003536DD">
      <w:pPr>
        <w:pStyle w:val="BodyTextL25"/>
      </w:pPr>
      <w:r>
        <w:t xml:space="preserve">В данной лабораторной работе вам предстоит воспользоваться программой </w:t>
      </w:r>
      <w:proofErr w:type="spellStart"/>
      <w:r>
        <w:t>Wireshark</w:t>
      </w:r>
      <w:proofErr w:type="spellEnd"/>
      <w:r>
        <w:t xml:space="preserve"> для захвата</w:t>
      </w:r>
      <w:r w:rsidRPr="00EA7CF7">
        <w:t xml:space="preserve"> и</w:t>
      </w:r>
      <w:r w:rsidR="00EA7CF7" w:rsidRPr="00EA7CF7">
        <w:t> </w:t>
      </w:r>
      <w:r>
        <w:t>изучения пакетов, которыми обмениваются браузер ПК, использующий HTTP-протокол,</w:t>
      </w:r>
      <w:r w:rsidRPr="00EA7CF7">
        <w:t xml:space="preserve"> и</w:t>
      </w:r>
      <w:r w:rsidR="00EA7CF7" w:rsidRPr="00EA7CF7">
        <w:t> </w:t>
      </w:r>
      <w:r>
        <w:t xml:space="preserve">веб-сервер, например </w:t>
      </w:r>
      <w:hyperlink r:id="rId10" w:history="1">
        <w:r>
          <w:t>www.google.com</w:t>
        </w:r>
      </w:hyperlink>
      <w:r>
        <w:t>. При первом запуске на хосте приложения, например HTTP или FTP, протокол TCP устанавливает между двумя узлами надежный TCP-сеанс</w:t>
      </w:r>
      <w:r w:rsidRPr="00EA7CF7">
        <w:t xml:space="preserve"> с</w:t>
      </w:r>
      <w:r w:rsidR="00EA7CF7" w:rsidRPr="00EA7CF7">
        <w:t> </w:t>
      </w:r>
      <w:r>
        <w:t>помощью трехстороннего квитирования. Например, при просмотре на ПК страниц Интернета через веб-обозреватель инициируется трехстороннее квитирование</w:t>
      </w:r>
      <w:r w:rsidRPr="00EA7CF7">
        <w:t xml:space="preserve"> и</w:t>
      </w:r>
      <w:r w:rsidR="00EA7CF7" w:rsidRPr="00EA7CF7">
        <w:t> </w:t>
      </w:r>
      <w:r>
        <w:t>устанавливается сеанс связи между хост-компьютером</w:t>
      </w:r>
      <w:r w:rsidRPr="00EA7CF7">
        <w:t xml:space="preserve"> и</w:t>
      </w:r>
      <w:r w:rsidR="00EA7CF7" w:rsidRPr="00EA7CF7">
        <w:t> </w:t>
      </w:r>
      <w:r>
        <w:t>веб-сервером. Одновременно на ПК могут иметь место сразу несколько активных TCP-сеансов</w:t>
      </w:r>
      <w:r w:rsidRPr="00EA7CF7">
        <w:t xml:space="preserve"> с</w:t>
      </w:r>
      <w:r w:rsidR="00EA7CF7" w:rsidRPr="00EA7CF7">
        <w:t> </w:t>
      </w:r>
      <w:r>
        <w:t>разными веб-сайтами.</w:t>
      </w:r>
    </w:p>
    <w:p w14:paraId="4ED78B6F" w14:textId="77777777" w:rsidR="007D2AFE" w:rsidRDefault="007D2AFE" w:rsidP="0014219C">
      <w:pPr>
        <w:pStyle w:val="LabSection"/>
      </w:pPr>
      <w:r>
        <w:t>Необходимые ресурсы</w:t>
      </w:r>
    </w:p>
    <w:p w14:paraId="3E0D050E" w14:textId="4452A979" w:rsidR="00E9605D" w:rsidRDefault="00E9605D" w:rsidP="00683D6E">
      <w:pPr>
        <w:pStyle w:val="BodyTextL25"/>
      </w:pPr>
      <w:bookmarkStart w:id="0" w:name="OLE_LINK1"/>
      <w:r>
        <w:t xml:space="preserve">Один ПК (под управлением </w:t>
      </w:r>
      <w:proofErr w:type="spellStart"/>
      <w:r>
        <w:t>Windows</w:t>
      </w:r>
      <w:proofErr w:type="spellEnd"/>
      <w:r>
        <w:t> 7, 8 или 10</w:t>
      </w:r>
      <w:r w:rsidRPr="00EA7CF7">
        <w:t xml:space="preserve"> с</w:t>
      </w:r>
      <w:r w:rsidR="00EA7CF7" w:rsidRPr="00EA7CF7">
        <w:t> </w:t>
      </w:r>
      <w:r>
        <w:t>доступом</w:t>
      </w:r>
      <w:r w:rsidRPr="00EA7CF7">
        <w:t xml:space="preserve"> к</w:t>
      </w:r>
      <w:r w:rsidR="00EA7CF7" w:rsidRPr="00EA7CF7">
        <w:t> </w:t>
      </w:r>
      <w:r>
        <w:t>командной строке, доступом</w:t>
      </w:r>
      <w:r w:rsidRPr="00EA7CF7">
        <w:t xml:space="preserve"> к</w:t>
      </w:r>
      <w:r w:rsidR="00EA7CF7" w:rsidRPr="00EA7CF7">
        <w:t> </w:t>
      </w:r>
      <w:r>
        <w:t>Интернету</w:t>
      </w:r>
      <w:r w:rsidRPr="00EA7CF7">
        <w:t xml:space="preserve"> и</w:t>
      </w:r>
      <w:r w:rsidR="00EA7CF7" w:rsidRPr="00EA7CF7">
        <w:t> </w:t>
      </w:r>
      <w:r>
        <w:t xml:space="preserve">установленной программой </w:t>
      </w:r>
      <w:proofErr w:type="spellStart"/>
      <w:r>
        <w:t>Wireshark</w:t>
      </w:r>
      <w:proofErr w:type="spellEnd"/>
      <w:r>
        <w:t>)</w:t>
      </w:r>
    </w:p>
    <w:bookmarkEnd w:id="0"/>
    <w:p w14:paraId="1487BADD" w14:textId="50FB680C" w:rsidR="00112AC5" w:rsidRPr="004C0909" w:rsidRDefault="00E9605D" w:rsidP="00EA7CF7">
      <w:pPr>
        <w:pStyle w:val="PartHead"/>
      </w:pPr>
      <w:r>
        <w:t xml:space="preserve">Подготовка программы </w:t>
      </w:r>
      <w:proofErr w:type="spellStart"/>
      <w:r>
        <w:t>Wireshark</w:t>
      </w:r>
      <w:proofErr w:type="spellEnd"/>
      <w:r w:rsidRPr="00EA7CF7">
        <w:t xml:space="preserve"> к</w:t>
      </w:r>
      <w:r w:rsidR="00EA7CF7" w:rsidRPr="00EA7CF7">
        <w:t> </w:t>
      </w:r>
      <w:r>
        <w:t>захвату пакетов</w:t>
      </w:r>
    </w:p>
    <w:p w14:paraId="36185C6B" w14:textId="684828E4" w:rsidR="00112AC5" w:rsidRDefault="00112AC5" w:rsidP="00580E73">
      <w:pPr>
        <w:pStyle w:val="BodyTextL25"/>
      </w:pPr>
      <w:r>
        <w:t xml:space="preserve">В части 1 вам необходимо запустить программу </w:t>
      </w:r>
      <w:proofErr w:type="spellStart"/>
      <w:r>
        <w:t>Wireshark</w:t>
      </w:r>
      <w:proofErr w:type="spellEnd"/>
      <w:r w:rsidRPr="00EA7CF7">
        <w:t xml:space="preserve"> и</w:t>
      </w:r>
      <w:r w:rsidR="00EA7CF7" w:rsidRPr="00EA7CF7">
        <w:t> </w:t>
      </w:r>
      <w:r>
        <w:t>выбрать подходящие интерфейсы для начала захвата пакетов.</w:t>
      </w:r>
    </w:p>
    <w:p w14:paraId="5F9E4E2F" w14:textId="77777777" w:rsidR="00307445" w:rsidRDefault="00307445" w:rsidP="00307445">
      <w:pPr>
        <w:pStyle w:val="StepHead"/>
      </w:pPr>
      <w:r>
        <w:t>Узнайте адреса интерфейсов ПК.</w:t>
      </w:r>
    </w:p>
    <w:p w14:paraId="572A4EB1" w14:textId="77D0C1F3" w:rsidR="00307445" w:rsidRDefault="00307445" w:rsidP="006229E2">
      <w:pPr>
        <w:pStyle w:val="BodyTextL25"/>
      </w:pPr>
      <w:r>
        <w:t>В данной лабораторной работе вам необходимо узнать IP-адрес компьютера</w:t>
      </w:r>
      <w:r w:rsidRPr="00EA7CF7">
        <w:t xml:space="preserve"> и</w:t>
      </w:r>
      <w:r w:rsidR="00EA7CF7" w:rsidRPr="00EA7CF7">
        <w:t> </w:t>
      </w:r>
      <w:r>
        <w:t>физический адрес сетевой интерфейсной платы, также называемый MAC-адресом.</w:t>
      </w:r>
    </w:p>
    <w:p w14:paraId="0D19D28B" w14:textId="7FBDC7AD" w:rsidR="00307445" w:rsidRDefault="00307445" w:rsidP="00526DA1">
      <w:pPr>
        <w:pStyle w:val="SubStepAlpha"/>
        <w:keepNext/>
      </w:pPr>
      <w:r>
        <w:t xml:space="preserve">Откройте окно командной строки, введите команду </w:t>
      </w:r>
      <w:proofErr w:type="spellStart"/>
      <w:r>
        <w:rPr>
          <w:b/>
        </w:rPr>
        <w:t>ipconfig</w:t>
      </w:r>
      <w:proofErr w:type="spellEnd"/>
      <w:r>
        <w:rPr>
          <w:b/>
        </w:rPr>
        <w:t xml:space="preserve"> /</w:t>
      </w:r>
      <w:proofErr w:type="spellStart"/>
      <w:r>
        <w:rPr>
          <w:b/>
        </w:rPr>
        <w:t>all</w:t>
      </w:r>
      <w:proofErr w:type="spellEnd"/>
      <w:r w:rsidRPr="00EA7CF7">
        <w:t xml:space="preserve"> и</w:t>
      </w:r>
      <w:r w:rsidR="00EA7CF7" w:rsidRPr="00EA7CF7">
        <w:t> </w:t>
      </w:r>
      <w:r>
        <w:t xml:space="preserve">нажмите клавишу </w:t>
      </w:r>
      <w:proofErr w:type="spellStart"/>
      <w:r>
        <w:t>Enter</w:t>
      </w:r>
      <w:proofErr w:type="spellEnd"/>
      <w:r>
        <w:t>.</w:t>
      </w:r>
    </w:p>
    <w:p w14:paraId="32AEC3BD" w14:textId="765AF250" w:rsidR="007D6AFA" w:rsidRDefault="00F15106" w:rsidP="00923813">
      <w:pPr>
        <w:pStyle w:val="Visual"/>
      </w:pPr>
      <w:r>
        <w:rPr>
          <w:noProof/>
          <w:lang w:eastAsia="ru-RU"/>
        </w:rPr>
        <w:drawing>
          <wp:inline distT="0" distB="0" distL="0" distR="0" wp14:anchorId="47ECF11D" wp14:editId="5627364E">
            <wp:extent cx="4924425" cy="778724"/>
            <wp:effectExtent l="19050" t="19050" r="9525" b="215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44211" cy="78185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97E7B3" w14:textId="149F795E" w:rsidR="00C1306C" w:rsidRDefault="00C66AE8" w:rsidP="00C1306C">
      <w:pPr>
        <w:pStyle w:val="SubStepAlpha"/>
      </w:pPr>
      <w:r>
        <w:lastRenderedPageBreak/>
        <w:t>Запишите полученные IP-адреса</w:t>
      </w:r>
      <w:r w:rsidRPr="00EA7CF7">
        <w:t xml:space="preserve"> и</w:t>
      </w:r>
      <w:r w:rsidR="00EA7CF7" w:rsidRPr="00EA7CF7">
        <w:t> </w:t>
      </w:r>
      <w:r>
        <w:t>MAC-адреса, связанные</w:t>
      </w:r>
      <w:r w:rsidRPr="00EA7CF7">
        <w:t xml:space="preserve"> с</w:t>
      </w:r>
      <w:r w:rsidR="00EA7CF7" w:rsidRPr="00EA7CF7">
        <w:t> </w:t>
      </w:r>
      <w:r>
        <w:t xml:space="preserve">выбранным адаптером </w:t>
      </w:r>
      <w:proofErr w:type="spellStart"/>
      <w:r>
        <w:t>Ethernet</w:t>
      </w:r>
      <w:proofErr w:type="spellEnd"/>
      <w:r>
        <w:t>. Это адрес источника, который требуется найти при изучении захваченных пакетов.</w:t>
      </w:r>
    </w:p>
    <w:p w14:paraId="5FA0A726" w14:textId="5A4C8457" w:rsidR="00C1306C" w:rsidRPr="004A24A3" w:rsidRDefault="00C1306C" w:rsidP="0029529D">
      <w:pPr>
        <w:pStyle w:val="BodyTextL50"/>
        <w:tabs>
          <w:tab w:val="left" w:pos="2970"/>
          <w:tab w:val="left" w:pos="3240"/>
        </w:tabs>
      </w:pPr>
      <w:r>
        <w:t>IP-адрес узла ПК</w:t>
      </w:r>
      <w:r w:rsidR="004A24A3" w:rsidRPr="004A24A3">
        <w:t xml:space="preserve">: </w:t>
      </w:r>
      <w:r w:rsidR="004A24A3" w:rsidRPr="004A24A3">
        <w:t>192.168.8.2</w:t>
      </w:r>
    </w:p>
    <w:p w14:paraId="7FCBF1BE" w14:textId="25F33CC6" w:rsidR="00C1306C" w:rsidRDefault="00C1306C" w:rsidP="0029529D">
      <w:pPr>
        <w:pStyle w:val="BodyTextL50"/>
        <w:tabs>
          <w:tab w:val="left" w:pos="3240"/>
        </w:tabs>
      </w:pPr>
      <w:r>
        <w:t>MAC-адрес узла ПК:</w:t>
      </w:r>
      <w:r w:rsidR="007A5FFF" w:rsidRPr="002B5721">
        <w:t xml:space="preserve"> </w:t>
      </w:r>
      <w:r w:rsidR="004A24A3" w:rsidRPr="004A24A3">
        <w:t>D8-5E-D3-43-06-C6</w:t>
      </w:r>
    </w:p>
    <w:p w14:paraId="55C28C7E" w14:textId="25125157" w:rsidR="00112AC5" w:rsidRDefault="00307445" w:rsidP="00787CC1">
      <w:pPr>
        <w:pStyle w:val="StepHead"/>
      </w:pPr>
      <w:r>
        <w:t xml:space="preserve">Запустите программу </w:t>
      </w:r>
      <w:proofErr w:type="spellStart"/>
      <w:r>
        <w:t>Wireshark</w:t>
      </w:r>
      <w:proofErr w:type="spellEnd"/>
      <w:r w:rsidRPr="00EA7CF7">
        <w:t xml:space="preserve"> и</w:t>
      </w:r>
      <w:r w:rsidR="00EA7CF7" w:rsidRPr="00EA7CF7">
        <w:t> </w:t>
      </w:r>
      <w:r>
        <w:t>выберите подходящий интерфейс.</w:t>
      </w:r>
    </w:p>
    <w:p w14:paraId="23949DAF" w14:textId="55CB979E" w:rsidR="00307445" w:rsidRDefault="00307445" w:rsidP="00307445">
      <w:pPr>
        <w:pStyle w:val="SubStepAlpha"/>
      </w:pPr>
      <w:r>
        <w:t xml:space="preserve">Нажмите кнопку </w:t>
      </w:r>
      <w:proofErr w:type="spellStart"/>
      <w:r>
        <w:rPr>
          <w:b/>
        </w:rPr>
        <w:t>Start</w:t>
      </w:r>
      <w:proofErr w:type="spellEnd"/>
      <w:r>
        <w:t xml:space="preserve"> (Пуск)</w:t>
      </w:r>
      <w:r w:rsidRPr="00EA7CF7">
        <w:t xml:space="preserve"> в</w:t>
      </w:r>
      <w:r w:rsidR="00EA7CF7" w:rsidRPr="00EA7CF7">
        <w:t> </w:t>
      </w:r>
      <w:r>
        <w:t xml:space="preserve">системе </w:t>
      </w:r>
      <w:proofErr w:type="spellStart"/>
      <w:r>
        <w:t>Windows</w:t>
      </w:r>
      <w:proofErr w:type="spellEnd"/>
      <w:r>
        <w:t xml:space="preserve">. Во всплывающем меню дважды щелкните </w:t>
      </w:r>
      <w:proofErr w:type="spellStart"/>
      <w:r>
        <w:rPr>
          <w:b/>
        </w:rPr>
        <w:t>Wireshark</w:t>
      </w:r>
      <w:proofErr w:type="spellEnd"/>
      <w:r>
        <w:t>.</w:t>
      </w:r>
    </w:p>
    <w:p w14:paraId="1772093C" w14:textId="771F9C19" w:rsidR="00307445" w:rsidRDefault="003536DD" w:rsidP="00526DA1">
      <w:pPr>
        <w:pStyle w:val="SubStepAlpha"/>
        <w:keepNext/>
      </w:pPr>
      <w:r>
        <w:t xml:space="preserve">После запуска программы </w:t>
      </w:r>
      <w:proofErr w:type="spellStart"/>
      <w:r>
        <w:t>Wireshark</w:t>
      </w:r>
      <w:proofErr w:type="spellEnd"/>
      <w:r>
        <w:t xml:space="preserve"> выберите активный интерфейс для захвата данных.</w:t>
      </w:r>
      <w:r w:rsidRPr="00EA7CF7">
        <w:t xml:space="preserve"> В</w:t>
      </w:r>
      <w:r w:rsidR="00EA7CF7" w:rsidRPr="00EA7CF7">
        <w:t> </w:t>
      </w:r>
      <w:r>
        <w:t>активном интерфейсе будут отображаться сведения</w:t>
      </w:r>
      <w:r w:rsidRPr="00EA7CF7">
        <w:t xml:space="preserve"> о</w:t>
      </w:r>
      <w:r w:rsidR="00EA7CF7" w:rsidRPr="00EA7CF7">
        <w:t> </w:t>
      </w:r>
      <w:r>
        <w:t>трафике.</w:t>
      </w:r>
    </w:p>
    <w:p w14:paraId="0CD9014A" w14:textId="77777777" w:rsidR="00923813" w:rsidRDefault="00F478BA" w:rsidP="00923813">
      <w:pPr>
        <w:pStyle w:val="Visual"/>
      </w:pPr>
      <w:r>
        <w:rPr>
          <w:noProof/>
          <w:lang w:eastAsia="ru-RU"/>
        </w:rPr>
        <w:drawing>
          <wp:inline distT="0" distB="0" distL="0" distR="0" wp14:anchorId="74F415A4" wp14:editId="0D706278">
            <wp:extent cx="5587200" cy="2645678"/>
            <wp:effectExtent l="19050" t="19050" r="13970" b="215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 interfac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0187" cy="2651828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C133A16" w14:textId="2CDB3468" w:rsidR="00FF07C4" w:rsidRDefault="00FF07C4" w:rsidP="00FF07C4">
      <w:pPr>
        <w:pStyle w:val="PartHead"/>
      </w:pPr>
      <w:r>
        <w:t>Захват, поиск</w:t>
      </w:r>
      <w:r w:rsidRPr="00EA7CF7">
        <w:t xml:space="preserve"> и</w:t>
      </w:r>
      <w:r w:rsidR="00EA7CF7" w:rsidRPr="00EA7CF7">
        <w:t> </w:t>
      </w:r>
      <w:r>
        <w:t>изучение пакетов</w:t>
      </w:r>
    </w:p>
    <w:p w14:paraId="08A865C4" w14:textId="77777777" w:rsidR="00923813" w:rsidRDefault="00923813" w:rsidP="00923813">
      <w:pPr>
        <w:pStyle w:val="StepHead"/>
      </w:pPr>
      <w:r>
        <w:t>Выполните захват данных.</w:t>
      </w:r>
    </w:p>
    <w:p w14:paraId="3F54C8C6" w14:textId="77777777" w:rsidR="00792C83" w:rsidRDefault="000B432A" w:rsidP="00526DA1">
      <w:pPr>
        <w:pStyle w:val="SubStepAlpha"/>
        <w:keepNext/>
      </w:pPr>
      <w:r>
        <w:t xml:space="preserve">Нажмите кнопку </w:t>
      </w:r>
      <w:proofErr w:type="spellStart"/>
      <w:r>
        <w:rPr>
          <w:b/>
        </w:rPr>
        <w:t>Start</w:t>
      </w:r>
      <w:proofErr w:type="spellEnd"/>
      <w:r>
        <w:t xml:space="preserve"> (Начать), чтобы начать захват данных.</w:t>
      </w:r>
    </w:p>
    <w:p w14:paraId="32A73317" w14:textId="77777777" w:rsidR="00E541A9" w:rsidRDefault="00F478BA" w:rsidP="00E541A9">
      <w:pPr>
        <w:pStyle w:val="SubStepAlpha"/>
        <w:numPr>
          <w:ilvl w:val="0"/>
          <w:numId w:val="0"/>
        </w:numPr>
        <w:ind w:left="360"/>
        <w:jc w:val="center"/>
      </w:pPr>
      <w:r>
        <w:rPr>
          <w:noProof/>
          <w:lang w:eastAsia="ru-RU"/>
        </w:rPr>
        <w:drawing>
          <wp:inline distT="0" distB="0" distL="0" distR="0" wp14:anchorId="3E050B9D" wp14:editId="629B559B">
            <wp:extent cx="1866667" cy="914286"/>
            <wp:effectExtent l="19050" t="19050" r="19685" b="196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tart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667" cy="914286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35FC70E" w14:textId="06D767E9" w:rsidR="00E541A9" w:rsidRDefault="00E541A9" w:rsidP="00753305">
      <w:pPr>
        <w:pStyle w:val="SubStepAlpha"/>
      </w:pPr>
      <w:r>
        <w:t>Откройте веб-обозреватель</w:t>
      </w:r>
      <w:r w:rsidRPr="00EA7CF7">
        <w:t xml:space="preserve"> и</w:t>
      </w:r>
      <w:r w:rsidR="00EA7CF7" w:rsidRPr="00EA7CF7">
        <w:t> </w:t>
      </w:r>
      <w:r>
        <w:t>перейдите на страницу www.google.com.</w:t>
      </w:r>
    </w:p>
    <w:p w14:paraId="1C644BCA" w14:textId="7EA99921" w:rsidR="00753305" w:rsidRDefault="00753305" w:rsidP="00526DA1">
      <w:pPr>
        <w:pStyle w:val="SubStepAlpha"/>
        <w:keepNext/>
      </w:pPr>
      <w:r>
        <w:t>Сверните окно браузера</w:t>
      </w:r>
      <w:r w:rsidRPr="00EA7CF7">
        <w:t xml:space="preserve"> и</w:t>
      </w:r>
      <w:r w:rsidR="00EA7CF7" w:rsidRPr="00EA7CF7">
        <w:t> </w:t>
      </w:r>
      <w:r>
        <w:t>вернитесь</w:t>
      </w:r>
      <w:r w:rsidRPr="00EA7CF7">
        <w:t xml:space="preserve"> в</w:t>
      </w:r>
      <w:r w:rsidR="00EA7CF7" w:rsidRPr="00EA7CF7">
        <w:t> </w:t>
      </w:r>
      <w:proofErr w:type="spellStart"/>
      <w:r>
        <w:t>Wireshark</w:t>
      </w:r>
      <w:proofErr w:type="spellEnd"/>
      <w:r>
        <w:t>. Остановите процесс захвата данных.</w:t>
      </w:r>
    </w:p>
    <w:p w14:paraId="4EBC46D8" w14:textId="77777777" w:rsidR="00E541A9" w:rsidRDefault="00E541A9" w:rsidP="00E541A9">
      <w:pPr>
        <w:pStyle w:val="SubStepAlpha"/>
        <w:numPr>
          <w:ilvl w:val="0"/>
          <w:numId w:val="0"/>
        </w:numPr>
        <w:ind w:left="360"/>
        <w:jc w:val="center"/>
      </w:pPr>
      <w:r>
        <w:rPr>
          <w:noProof/>
          <w:lang w:eastAsia="ru-RU"/>
        </w:rPr>
        <w:drawing>
          <wp:inline distT="0" distB="0" distL="0" distR="0" wp14:anchorId="7C3017C3" wp14:editId="5C0C88BA">
            <wp:extent cx="1929306" cy="727200"/>
            <wp:effectExtent l="19050" t="19050" r="13970" b="158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top capture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0409" cy="787923"/>
                    </a:xfrm>
                    <a:prstGeom prst="rect">
                      <a:avLst/>
                    </a:prstGeom>
                    <a:ln w="127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7F6AABB" w14:textId="697E01BD" w:rsidR="003536DD" w:rsidRDefault="00753305" w:rsidP="00753305">
      <w:pPr>
        <w:pStyle w:val="BodyTextL50"/>
      </w:pPr>
      <w:r>
        <w:rPr>
          <w:b/>
        </w:rPr>
        <w:lastRenderedPageBreak/>
        <w:t>Примечание</w:t>
      </w:r>
      <w:r>
        <w:t>. Инструктор может предложить вам другой веб-сайт.</w:t>
      </w:r>
      <w:r w:rsidRPr="00EA7CF7">
        <w:t xml:space="preserve"> В</w:t>
      </w:r>
      <w:r w:rsidR="00EA7CF7" w:rsidRPr="00EA7CF7">
        <w:t> </w:t>
      </w:r>
      <w:r>
        <w:t>этом случае введите название или адрес сайта здесь:</w:t>
      </w:r>
    </w:p>
    <w:p w14:paraId="3D008EBE" w14:textId="77777777" w:rsidR="00753305" w:rsidRDefault="003536DD" w:rsidP="003536DD">
      <w:pPr>
        <w:pStyle w:val="BodyTextL50"/>
      </w:pPr>
      <w:r>
        <w:t>____________________________________________________________________________________</w:t>
      </w:r>
    </w:p>
    <w:p w14:paraId="599FAF1B" w14:textId="30039CC4" w:rsidR="00753305" w:rsidRDefault="00623E24" w:rsidP="007F063F">
      <w:pPr>
        <w:pStyle w:val="BodyTextL50"/>
        <w:keepNext/>
      </w:pPr>
      <w:r>
        <w:t xml:space="preserve">Теперь окно захвата данных активно. Найдите столбцы </w:t>
      </w:r>
      <w:proofErr w:type="spellStart"/>
      <w:r>
        <w:rPr>
          <w:b/>
        </w:rPr>
        <w:t>Source</w:t>
      </w:r>
      <w:proofErr w:type="spellEnd"/>
      <w:r>
        <w:t xml:space="preserve"> (Источник), </w:t>
      </w:r>
      <w:proofErr w:type="spellStart"/>
      <w:r>
        <w:rPr>
          <w:b/>
        </w:rPr>
        <w:t>Destination</w:t>
      </w:r>
      <w:proofErr w:type="spellEnd"/>
      <w:r>
        <w:t xml:space="preserve"> (Назначение)</w:t>
      </w:r>
      <w:r w:rsidRPr="00EA7CF7">
        <w:t xml:space="preserve"> и</w:t>
      </w:r>
      <w:r w:rsidR="00EA7CF7" w:rsidRPr="00EA7CF7">
        <w:t> </w:t>
      </w:r>
      <w:proofErr w:type="spellStart"/>
      <w:r>
        <w:rPr>
          <w:b/>
        </w:rPr>
        <w:t>Protocol</w:t>
      </w:r>
      <w:proofErr w:type="spellEnd"/>
      <w:r>
        <w:rPr>
          <w:b/>
        </w:rPr>
        <w:t xml:space="preserve"> </w:t>
      </w:r>
      <w:r>
        <w:t>(Протокол).</w:t>
      </w:r>
    </w:p>
    <w:p w14:paraId="5E0D80F7" w14:textId="77777777" w:rsidR="002838CE" w:rsidRPr="001C798D" w:rsidRDefault="00E541A9" w:rsidP="007A5FFF">
      <w:pPr>
        <w:pStyle w:val="Visual"/>
        <w:spacing w:before="120"/>
      </w:pPr>
      <w:r>
        <w:rPr>
          <w:noProof/>
          <w:lang w:eastAsia="ru-RU"/>
        </w:rPr>
        <w:drawing>
          <wp:inline distT="0" distB="0" distL="0" distR="0" wp14:anchorId="67E62F32" wp14:editId="7C509712">
            <wp:extent cx="5338603" cy="3437785"/>
            <wp:effectExtent l="19050" t="19050" r="14605" b="1079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0733" cy="3445596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7195B9F" w14:textId="77777777" w:rsidR="001C798D" w:rsidRDefault="001C798D" w:rsidP="00C23E16">
      <w:pPr>
        <w:pStyle w:val="StepHead"/>
      </w:pPr>
      <w:r>
        <w:t>Найдите соответствующие пакеты для веб-сеанса.</w:t>
      </w:r>
    </w:p>
    <w:p w14:paraId="32DCBF13" w14:textId="3F956314" w:rsidR="00112AC5" w:rsidRDefault="001C798D" w:rsidP="001C798D">
      <w:pPr>
        <w:pStyle w:val="BodyTextL25"/>
      </w:pPr>
      <w:r>
        <w:t>Если компьютер включен недавно</w:t>
      </w:r>
      <w:r w:rsidRPr="00EA7CF7">
        <w:t xml:space="preserve"> и</w:t>
      </w:r>
      <w:r w:rsidR="00EA7CF7" w:rsidRPr="00EA7CF7">
        <w:t> </w:t>
      </w:r>
      <w:r>
        <w:t>еще не использовался для доступа</w:t>
      </w:r>
      <w:r w:rsidRPr="00EA7CF7">
        <w:t xml:space="preserve"> в</w:t>
      </w:r>
      <w:r w:rsidR="00EA7CF7" w:rsidRPr="00EA7CF7">
        <w:t> </w:t>
      </w:r>
      <w:r>
        <w:t>Интернет,</w:t>
      </w:r>
      <w:r w:rsidRPr="00EA7CF7">
        <w:t xml:space="preserve"> в</w:t>
      </w:r>
      <w:r w:rsidR="00EA7CF7" w:rsidRPr="00EA7CF7">
        <w:t> </w:t>
      </w:r>
      <w:r>
        <w:t>захваченных данных вы сможете увидеть весь процесс, включая протокол разрешения адресов (ARP), систему доменных имен (DNS)</w:t>
      </w:r>
      <w:r w:rsidRPr="00EA7CF7">
        <w:t xml:space="preserve"> и</w:t>
      </w:r>
      <w:r w:rsidR="00EA7CF7" w:rsidRPr="00EA7CF7">
        <w:t> </w:t>
      </w:r>
      <w:r>
        <w:t>трехстороннее квитирование TCP. Если на ПК уже была запись ARP для шлюза по умолчанию, это значит, что был создан DNS-запрос для преобразования адреса www.google.com.</w:t>
      </w:r>
    </w:p>
    <w:p w14:paraId="599B0D59" w14:textId="3FCEC2E5" w:rsidR="006229E2" w:rsidRDefault="0038607C" w:rsidP="006229E2">
      <w:pPr>
        <w:pStyle w:val="SubStepAlpha"/>
      </w:pPr>
      <w:r>
        <w:t>В кадре 6 показан DNS-запрос от ПК</w:t>
      </w:r>
      <w:r w:rsidRPr="00EA7CF7">
        <w:t xml:space="preserve"> к</w:t>
      </w:r>
      <w:r w:rsidR="00EA7CF7" w:rsidRPr="00EA7CF7">
        <w:t> </w:t>
      </w:r>
      <w:r>
        <w:t>DNS-серверу, который пытается преобразовать доменное имя www.google.com</w:t>
      </w:r>
      <w:r w:rsidRPr="00EA7CF7">
        <w:t xml:space="preserve"> в</w:t>
      </w:r>
      <w:r w:rsidR="00EA7CF7" w:rsidRPr="00EA7CF7">
        <w:t> </w:t>
      </w:r>
      <w:r>
        <w:t>IP-адрес веб-сервера. Прежде чем отправить первый пакет на веб-сервер, ПК должен узнать IP-адрес.</w:t>
      </w:r>
    </w:p>
    <w:p w14:paraId="2C5BFA2E" w14:textId="1291D9F8" w:rsidR="00112AC5" w:rsidRPr="00E067FB" w:rsidRDefault="006229E2" w:rsidP="006229E2">
      <w:pPr>
        <w:pStyle w:val="BodyTextL50"/>
      </w:pPr>
      <w:r>
        <w:t xml:space="preserve">Назовите IP-адрес DNS-сервера, запрошенного компьютером. </w:t>
      </w:r>
      <w:r w:rsidR="00E067FB" w:rsidRPr="00E067FB">
        <w:t>8.8.4.4</w:t>
      </w:r>
    </w:p>
    <w:p w14:paraId="2168019A" w14:textId="77777777" w:rsidR="0038607C" w:rsidRDefault="0038607C" w:rsidP="00BE74DC">
      <w:pPr>
        <w:pStyle w:val="SubStepAlpha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Кадр 7 представляет собой ответ DNS-сервера. Он содержит IP-адрес сайта www.google.com.</w:t>
      </w:r>
    </w:p>
    <w:p w14:paraId="2E12477D" w14:textId="74E43AF3" w:rsidR="0038607C" w:rsidRDefault="003775B2" w:rsidP="00BE74DC">
      <w:pPr>
        <w:pStyle w:val="SubStepAlpha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Найдите соответствующий пакет, чтобы запустить процедуру трехстороннего квитирования.</w:t>
      </w:r>
      <w:r w:rsidRPr="00EA7CF7">
        <w:rPr>
          <w:rStyle w:val="AnswerGray"/>
          <w:shd w:val="clear" w:color="auto" w:fill="auto"/>
        </w:rPr>
        <w:t xml:space="preserve"> В</w:t>
      </w:r>
      <w:r w:rsidR="00EA7CF7" w:rsidRPr="00EA7CF7">
        <w:rPr>
          <w:rStyle w:val="AnswerGray"/>
          <w:shd w:val="clear" w:color="auto" w:fill="auto"/>
        </w:rPr>
        <w:t> </w:t>
      </w:r>
      <w:r>
        <w:rPr>
          <w:rStyle w:val="AnswerGray"/>
          <w:shd w:val="clear" w:color="auto" w:fill="auto"/>
        </w:rPr>
        <w:t>данном примере кадр 8 является началом трехстороннего квитирования TCP.</w:t>
      </w:r>
    </w:p>
    <w:p w14:paraId="0E4D5863" w14:textId="4BC9483F" w:rsidR="00171EFD" w:rsidRPr="00E067FB" w:rsidRDefault="0038607C" w:rsidP="003536DD">
      <w:pPr>
        <w:pStyle w:val="BodyTextL50"/>
        <w:rPr>
          <w:lang w:val="en-US"/>
        </w:rPr>
      </w:pPr>
      <w:r>
        <w:t xml:space="preserve">Назовите IP-адрес веб-сервера </w:t>
      </w:r>
      <w:proofErr w:type="spellStart"/>
      <w:r>
        <w:t>Google</w:t>
      </w:r>
      <w:proofErr w:type="spellEnd"/>
      <w:r>
        <w:t xml:space="preserve">. </w:t>
      </w:r>
      <w:r w:rsidR="008F6222">
        <w:rPr>
          <w:lang w:val="en-US"/>
        </w:rPr>
        <w:t>142.251.40.100</w:t>
      </w:r>
    </w:p>
    <w:p w14:paraId="0582F09C" w14:textId="0B6F62C4" w:rsidR="00534A5E" w:rsidRDefault="005959E0" w:rsidP="007F063F">
      <w:pPr>
        <w:pStyle w:val="SubStepAlpha"/>
        <w:keepNext/>
      </w:pPr>
      <w:r>
        <w:lastRenderedPageBreak/>
        <w:t>Если вы получили много пакетов, не связанных</w:t>
      </w:r>
      <w:r w:rsidRPr="00EA7CF7">
        <w:t xml:space="preserve"> с</w:t>
      </w:r>
      <w:r w:rsidR="00EA7CF7" w:rsidRPr="00EA7CF7">
        <w:t> </w:t>
      </w:r>
      <w:r>
        <w:t xml:space="preserve">TCP-соединением, возможно, целесообразно воспользоваться средствами фильтрации программы </w:t>
      </w:r>
      <w:proofErr w:type="spellStart"/>
      <w:r>
        <w:t>Wireshark</w:t>
      </w:r>
      <w:proofErr w:type="spellEnd"/>
      <w:r>
        <w:t>.</w:t>
      </w:r>
      <w:r w:rsidRPr="00EA7CF7">
        <w:t xml:space="preserve"> В</w:t>
      </w:r>
      <w:r w:rsidR="00EA7CF7" w:rsidRPr="00EA7CF7">
        <w:t> </w:t>
      </w:r>
      <w:r>
        <w:t xml:space="preserve">поле значения фильтра программы </w:t>
      </w:r>
      <w:proofErr w:type="spellStart"/>
      <w:r>
        <w:t>Wireshark</w:t>
      </w:r>
      <w:proofErr w:type="spellEnd"/>
      <w:r>
        <w:t xml:space="preserve"> введите </w:t>
      </w:r>
      <w:proofErr w:type="spellStart"/>
      <w:r>
        <w:rPr>
          <w:b/>
        </w:rPr>
        <w:t>tcp</w:t>
      </w:r>
      <w:proofErr w:type="spellEnd"/>
      <w:r w:rsidRPr="00EA7CF7">
        <w:rPr>
          <w:b/>
        </w:rPr>
        <w:t xml:space="preserve"> </w:t>
      </w:r>
      <w:r w:rsidRPr="00EA7CF7">
        <w:t>и</w:t>
      </w:r>
      <w:r w:rsidR="00EA7CF7" w:rsidRPr="00EA7CF7">
        <w:t> </w:t>
      </w:r>
      <w:r>
        <w:t xml:space="preserve">нажмите </w:t>
      </w:r>
      <w:proofErr w:type="spellStart"/>
      <w:r>
        <w:rPr>
          <w:b/>
        </w:rPr>
        <w:t>Enter</w:t>
      </w:r>
      <w:proofErr w:type="spellEnd"/>
      <w:r>
        <w:t xml:space="preserve"> (Ввод).</w:t>
      </w:r>
    </w:p>
    <w:p w14:paraId="0B553790" w14:textId="77777777" w:rsidR="000F7EE4" w:rsidRPr="00E83146" w:rsidRDefault="006A4A1D" w:rsidP="003536DD">
      <w:pPr>
        <w:pStyle w:val="Visual"/>
      </w:pPr>
      <w:r>
        <w:rPr>
          <w:noProof/>
          <w:lang w:eastAsia="ru-RU"/>
        </w:rPr>
        <w:drawing>
          <wp:inline distT="0" distB="0" distL="0" distR="0" wp14:anchorId="0D226933" wp14:editId="0E154A80">
            <wp:extent cx="5421600" cy="3546092"/>
            <wp:effectExtent l="19050" t="19050" r="27305" b="165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cp capture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5330" cy="3561613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414D34" w14:textId="0C8C1804" w:rsidR="00342DC6" w:rsidRDefault="00BE6891" w:rsidP="00342DC6">
      <w:pPr>
        <w:pStyle w:val="StepHead"/>
      </w:pPr>
      <w:r>
        <w:t>Изучите содержащиеся</w:t>
      </w:r>
      <w:r w:rsidRPr="00EA7CF7">
        <w:t xml:space="preserve"> в</w:t>
      </w:r>
      <w:r w:rsidR="00EA7CF7" w:rsidRPr="00EA7CF7">
        <w:t> </w:t>
      </w:r>
      <w:r>
        <w:t>пакетах данные, включая IP-адреса, номера портов TCP</w:t>
      </w:r>
      <w:r w:rsidRPr="00EA7CF7">
        <w:t xml:space="preserve"> и</w:t>
      </w:r>
      <w:r w:rsidR="00EA7CF7" w:rsidRPr="00EA7CF7">
        <w:t> </w:t>
      </w:r>
      <w:r>
        <w:t>флаги управления TCP.</w:t>
      </w:r>
    </w:p>
    <w:p w14:paraId="673B9F14" w14:textId="5DDFF9B1" w:rsidR="00A751D6" w:rsidRDefault="00E36A60" w:rsidP="00E36A60">
      <w:pPr>
        <w:pStyle w:val="SubStepAlpha"/>
      </w:pPr>
      <w:r>
        <w:t>В нашем примере кадр 8 представляет собой начало трехстороннего квитирования между ПК</w:t>
      </w:r>
      <w:r w:rsidRPr="00EA7CF7">
        <w:t xml:space="preserve"> и</w:t>
      </w:r>
      <w:r w:rsidR="00EA7CF7" w:rsidRPr="00EA7CF7">
        <w:t> </w:t>
      </w:r>
      <w:r>
        <w:t xml:space="preserve">веб-сервером </w:t>
      </w:r>
      <w:proofErr w:type="spellStart"/>
      <w:r>
        <w:t>Google</w:t>
      </w:r>
      <w:proofErr w:type="spellEnd"/>
      <w:r>
        <w:t>. На панели списка пакетов (верхний раздел основного окна) выберите кадр. После этого будет выделена строка</w:t>
      </w:r>
      <w:r w:rsidRPr="00EA7CF7">
        <w:t xml:space="preserve"> и</w:t>
      </w:r>
      <w:r w:rsidR="00EA7CF7" w:rsidRPr="00EA7CF7">
        <w:t> </w:t>
      </w:r>
      <w:r>
        <w:t>отображена декодированная информация из этого пакета</w:t>
      </w:r>
      <w:r w:rsidRPr="00EA7CF7">
        <w:t xml:space="preserve"> в</w:t>
      </w:r>
      <w:r w:rsidR="00EA7CF7" w:rsidRPr="00EA7CF7">
        <w:t> </w:t>
      </w:r>
      <w:r>
        <w:t>двух нижних панелях. Изучите данные TCP</w:t>
      </w:r>
      <w:r w:rsidRPr="00EA7CF7">
        <w:t xml:space="preserve"> в</w:t>
      </w:r>
      <w:r w:rsidR="00EA7CF7" w:rsidRPr="00EA7CF7">
        <w:t> </w:t>
      </w:r>
      <w:r>
        <w:t>панели сведений</w:t>
      </w:r>
      <w:r w:rsidRPr="00EA7CF7">
        <w:t xml:space="preserve"> о</w:t>
      </w:r>
      <w:r w:rsidR="00EA7CF7" w:rsidRPr="00EA7CF7">
        <w:t> </w:t>
      </w:r>
      <w:r>
        <w:t>пакетах (средний раздел основного окна).</w:t>
      </w:r>
    </w:p>
    <w:p w14:paraId="75529E46" w14:textId="455871E9" w:rsidR="00677783" w:rsidRDefault="00A751D6" w:rsidP="00E36A60">
      <w:pPr>
        <w:pStyle w:val="SubStepAlpha"/>
      </w:pPr>
      <w:r>
        <w:t>На панели сведений</w:t>
      </w:r>
      <w:r w:rsidRPr="00EA7CF7">
        <w:t xml:space="preserve"> о</w:t>
      </w:r>
      <w:r w:rsidR="00EA7CF7" w:rsidRPr="00EA7CF7">
        <w:t> </w:t>
      </w:r>
      <w:r>
        <w:t xml:space="preserve">пакетах нажмите на значок </w:t>
      </w:r>
      <w:r>
        <w:rPr>
          <w:b/>
        </w:rPr>
        <w:t>+</w:t>
      </w:r>
      <w:r>
        <w:t xml:space="preserve"> слева от строки </w:t>
      </w:r>
      <w:proofErr w:type="spellStart"/>
      <w:r>
        <w:t>Transmission</w:t>
      </w:r>
      <w:proofErr w:type="spellEnd"/>
      <w:r>
        <w:t xml:space="preserve"> </w:t>
      </w:r>
      <w:proofErr w:type="spellStart"/>
      <w:r>
        <w:t>Control</w:t>
      </w:r>
      <w:proofErr w:type="spellEnd"/>
      <w:r>
        <w:t xml:space="preserve"> </w:t>
      </w:r>
      <w:proofErr w:type="spellStart"/>
      <w:r>
        <w:t>Protocol</w:t>
      </w:r>
      <w:proofErr w:type="spellEnd"/>
      <w:r>
        <w:t xml:space="preserve"> (Протокол управления передачей данных), чтобы увидеть подробную информацию</w:t>
      </w:r>
      <w:r w:rsidRPr="00EA7CF7">
        <w:t xml:space="preserve"> о</w:t>
      </w:r>
      <w:r w:rsidR="00EA7CF7" w:rsidRPr="00EA7CF7">
        <w:t> </w:t>
      </w:r>
      <w:r>
        <w:t>TCP.</w:t>
      </w:r>
    </w:p>
    <w:p w14:paraId="7D8EE5BA" w14:textId="27426072" w:rsidR="00E36A60" w:rsidRDefault="00677783" w:rsidP="00E36A60">
      <w:pPr>
        <w:pStyle w:val="SubStepAlpha"/>
      </w:pPr>
      <w:r>
        <w:t xml:space="preserve">Нажмите на значок </w:t>
      </w:r>
      <w:r>
        <w:rPr>
          <w:b/>
        </w:rPr>
        <w:t>+</w:t>
      </w:r>
      <w:r>
        <w:t xml:space="preserve"> слева от строки </w:t>
      </w:r>
      <w:proofErr w:type="spellStart"/>
      <w:r>
        <w:t>Flags</w:t>
      </w:r>
      <w:proofErr w:type="spellEnd"/>
      <w:r>
        <w:t xml:space="preserve"> (Флаги). Обратите внимание на порты источника</w:t>
      </w:r>
      <w:r w:rsidRPr="00EA7CF7">
        <w:t xml:space="preserve"> и</w:t>
      </w:r>
      <w:r w:rsidR="00EA7CF7" w:rsidRPr="00EA7CF7">
        <w:t> </w:t>
      </w:r>
      <w:r>
        <w:t>места назначения,</w:t>
      </w:r>
      <w:r w:rsidRPr="00EA7CF7">
        <w:t xml:space="preserve"> а</w:t>
      </w:r>
      <w:r w:rsidR="00EA7CF7" w:rsidRPr="00EA7CF7">
        <w:t> </w:t>
      </w:r>
      <w:r>
        <w:t>также на установленные флаги.</w:t>
      </w:r>
    </w:p>
    <w:p w14:paraId="6E100BFA" w14:textId="55157FD8" w:rsidR="00677783" w:rsidRDefault="00AA0564" w:rsidP="00526DA1">
      <w:pPr>
        <w:pStyle w:val="BodyTextL50"/>
        <w:keepNext/>
      </w:pPr>
      <w:r>
        <w:rPr>
          <w:b/>
        </w:rPr>
        <w:lastRenderedPageBreak/>
        <w:t>Примечание</w:t>
      </w:r>
      <w:r>
        <w:t>. Чтобы отобразить все необходимые данные, может потребоваться скорректировать размеры верхнего</w:t>
      </w:r>
      <w:r w:rsidRPr="00EA7CF7">
        <w:t xml:space="preserve"> и</w:t>
      </w:r>
      <w:r w:rsidR="00EA7CF7" w:rsidRPr="00EA7CF7">
        <w:t> </w:t>
      </w:r>
      <w:r>
        <w:t xml:space="preserve">среднего окон программы </w:t>
      </w:r>
      <w:proofErr w:type="spellStart"/>
      <w:r>
        <w:t>Wireshark</w:t>
      </w:r>
      <w:proofErr w:type="spellEnd"/>
      <w:r>
        <w:t>.</w:t>
      </w:r>
    </w:p>
    <w:p w14:paraId="78A855F3" w14:textId="77777777" w:rsidR="00AA0564" w:rsidRDefault="00DF6E7D" w:rsidP="00AA0564">
      <w:pPr>
        <w:pStyle w:val="Visual"/>
      </w:pPr>
      <w:r>
        <w:rPr>
          <w:noProof/>
          <w:lang w:eastAsia="ru-RU"/>
        </w:rPr>
        <w:drawing>
          <wp:inline distT="0" distB="0" distL="0" distR="0" wp14:anchorId="07E1A052" wp14:editId="77AC3DAD">
            <wp:extent cx="5747715" cy="5449495"/>
            <wp:effectExtent l="19050" t="19050" r="24765" b="184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YN capture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7076" cy="5458370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CF64D47" w14:textId="49B63170" w:rsidR="00F97124" w:rsidRPr="001C461C" w:rsidRDefault="00F97124" w:rsidP="001C461C">
      <w:pPr>
        <w:pStyle w:val="BodyTextL50"/>
        <w:rPr>
          <w:rStyle w:val="AnswerGray"/>
          <w:shd w:val="clear" w:color="auto" w:fill="auto"/>
        </w:rPr>
      </w:pPr>
      <w:r>
        <w:t>Назовите номер порта источника TCP. __</w:t>
      </w:r>
      <w:r w:rsidR="00FD77AA" w:rsidRPr="00FD77AA">
        <w:t>51850</w:t>
      </w:r>
      <w:r>
        <w:t>________________</w:t>
      </w:r>
    </w:p>
    <w:p w14:paraId="10702E2E" w14:textId="7EBC2EE0" w:rsidR="00FD77AA" w:rsidRDefault="00FF1DFF" w:rsidP="001C461C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Как бы вы классифицировали порт источника?</w:t>
      </w:r>
      <w:r w:rsidR="00FD77AA">
        <w:rPr>
          <w:rStyle w:val="AnswerGray"/>
          <w:shd w:val="clear" w:color="auto" w:fill="auto"/>
        </w:rPr>
        <w:t xml:space="preserve"> Динамически назначенный порт</w:t>
      </w:r>
    </w:p>
    <w:p w14:paraId="47516CC5" w14:textId="261B0CA3" w:rsidR="00F97124" w:rsidRPr="001C461C" w:rsidRDefault="00F97124" w:rsidP="001C461C">
      <w:pPr>
        <w:pStyle w:val="BodyTextL50"/>
        <w:rPr>
          <w:rStyle w:val="AnswerGray"/>
          <w:shd w:val="clear" w:color="auto" w:fill="auto"/>
        </w:rPr>
      </w:pPr>
      <w:r>
        <w:t>Назовите номер порта назначения TCP. __</w:t>
      </w:r>
      <w:r w:rsidR="00FD77AA">
        <w:t>443</w:t>
      </w:r>
      <w:r>
        <w:t>______</w:t>
      </w:r>
    </w:p>
    <w:p w14:paraId="19C69BA2" w14:textId="1AF6FE32" w:rsidR="00FF1DFF" w:rsidRPr="001C461C" w:rsidRDefault="00FF1DFF" w:rsidP="001C461C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Как бы вы классифицировали порт назначения? ___</w:t>
      </w:r>
      <w:r w:rsidR="00FD77AA">
        <w:rPr>
          <w:rStyle w:val="AnswerGray"/>
          <w:shd w:val="clear" w:color="auto" w:fill="auto"/>
        </w:rPr>
        <w:t xml:space="preserve">порт </w:t>
      </w:r>
      <w:r w:rsidR="00FD77AA">
        <w:rPr>
          <w:rStyle w:val="AnswerGray"/>
          <w:shd w:val="clear" w:color="auto" w:fill="auto"/>
          <w:lang w:val="en-US"/>
        </w:rPr>
        <w:t xml:space="preserve">HTTPS </w:t>
      </w:r>
      <w:r w:rsidR="00FD77AA">
        <w:rPr>
          <w:rStyle w:val="AnswerGray"/>
          <w:shd w:val="clear" w:color="auto" w:fill="auto"/>
        </w:rPr>
        <w:t>протокола</w:t>
      </w:r>
      <w:r>
        <w:rPr>
          <w:rStyle w:val="AnswerGray"/>
          <w:shd w:val="clear" w:color="auto" w:fill="auto"/>
        </w:rPr>
        <w:t>_</w:t>
      </w:r>
    </w:p>
    <w:p w14:paraId="734D5610" w14:textId="33A5036A" w:rsidR="00993ED8" w:rsidRPr="00FD77AA" w:rsidRDefault="00993ED8" w:rsidP="001C461C">
      <w:pPr>
        <w:pStyle w:val="BodyTextL50"/>
        <w:rPr>
          <w:rStyle w:val="AnswerGray"/>
          <w:shd w:val="clear" w:color="auto" w:fill="auto"/>
          <w:lang w:val="en-US"/>
        </w:rPr>
      </w:pPr>
      <w:r>
        <w:t>Какие установлены флаги? __</w:t>
      </w:r>
      <w:r w:rsidR="00F1075C" w:rsidRPr="00F1075C">
        <w:rPr>
          <w:rFonts w:cs="Arial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="00F1075C" w:rsidRPr="00F1075C">
        <w:t>Acknowledgment</w:t>
      </w:r>
      <w:proofErr w:type="spellEnd"/>
      <w:r>
        <w:t>_</w:t>
      </w:r>
    </w:p>
    <w:p w14:paraId="78EB9733" w14:textId="2E2AB364" w:rsidR="00993ED8" w:rsidRPr="001C461C" w:rsidRDefault="00993ED8" w:rsidP="001C461C">
      <w:pPr>
        <w:pStyle w:val="BodyTextL50"/>
        <w:rPr>
          <w:rStyle w:val="AnswerGray"/>
          <w:shd w:val="clear" w:color="auto" w:fill="auto"/>
        </w:rPr>
      </w:pPr>
      <w:r>
        <w:t>Какое значение задано для относительного порядкового номера? __</w:t>
      </w:r>
      <w:r w:rsidR="006C7CA1">
        <w:rPr>
          <w:lang w:val="en-US"/>
        </w:rPr>
        <w:t>17050</w:t>
      </w:r>
      <w:r>
        <w:t>_</w:t>
      </w:r>
    </w:p>
    <w:p w14:paraId="0114753E" w14:textId="6EE057B9" w:rsidR="00993ED8" w:rsidRDefault="00156AE3" w:rsidP="00526DA1">
      <w:pPr>
        <w:pStyle w:val="SubStepAlpha"/>
        <w:keepNext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lastRenderedPageBreak/>
        <w:t>Для того чтобы выбрать следующий кадр</w:t>
      </w:r>
      <w:r w:rsidRPr="00EA7CF7">
        <w:rPr>
          <w:rStyle w:val="AnswerGray"/>
          <w:shd w:val="clear" w:color="auto" w:fill="auto"/>
        </w:rPr>
        <w:t xml:space="preserve"> в</w:t>
      </w:r>
      <w:r w:rsidR="00EA7CF7" w:rsidRPr="00EA7CF7">
        <w:rPr>
          <w:rStyle w:val="AnswerGray"/>
          <w:shd w:val="clear" w:color="auto" w:fill="auto"/>
        </w:rPr>
        <w:t> </w:t>
      </w:r>
      <w:r>
        <w:rPr>
          <w:rStyle w:val="AnswerGray"/>
          <w:shd w:val="clear" w:color="auto" w:fill="auto"/>
        </w:rPr>
        <w:t>трехстороннем квитировании,</w:t>
      </w:r>
      <w:r w:rsidRPr="00EA7CF7">
        <w:rPr>
          <w:rStyle w:val="AnswerGray"/>
          <w:shd w:val="clear" w:color="auto" w:fill="auto"/>
        </w:rPr>
        <w:t xml:space="preserve"> в</w:t>
      </w:r>
      <w:r w:rsidR="00EA7CF7" w:rsidRPr="00EA7CF7">
        <w:rPr>
          <w:rStyle w:val="AnswerGray"/>
          <w:shd w:val="clear" w:color="auto" w:fill="auto"/>
        </w:rPr>
        <w:t> </w:t>
      </w:r>
      <w:r>
        <w:rPr>
          <w:rStyle w:val="AnswerGray"/>
          <w:shd w:val="clear" w:color="auto" w:fill="auto"/>
        </w:rPr>
        <w:t xml:space="preserve">меню программы </w:t>
      </w:r>
      <w:proofErr w:type="spellStart"/>
      <w:r>
        <w:rPr>
          <w:rStyle w:val="AnswerGray"/>
          <w:shd w:val="clear" w:color="auto" w:fill="auto"/>
        </w:rPr>
        <w:t>Wireshark</w:t>
      </w:r>
      <w:proofErr w:type="spellEnd"/>
      <w:r>
        <w:rPr>
          <w:rStyle w:val="AnswerGray"/>
          <w:shd w:val="clear" w:color="auto" w:fill="auto"/>
        </w:rPr>
        <w:t xml:space="preserve"> выберите пункт </w:t>
      </w:r>
      <w:proofErr w:type="spellStart"/>
      <w:r>
        <w:rPr>
          <w:rStyle w:val="AnswerGray"/>
          <w:b/>
          <w:shd w:val="clear" w:color="auto" w:fill="auto"/>
        </w:rPr>
        <w:t>Go</w:t>
      </w:r>
      <w:proofErr w:type="spellEnd"/>
      <w:r>
        <w:rPr>
          <w:rStyle w:val="AnswerGray"/>
          <w:shd w:val="clear" w:color="auto" w:fill="auto"/>
        </w:rPr>
        <w:t xml:space="preserve"> (Перейти),</w:t>
      </w:r>
      <w:r w:rsidRPr="00EA7CF7">
        <w:rPr>
          <w:rStyle w:val="AnswerGray"/>
          <w:shd w:val="clear" w:color="auto" w:fill="auto"/>
        </w:rPr>
        <w:t xml:space="preserve"> а</w:t>
      </w:r>
      <w:r w:rsidR="00EA7CF7" w:rsidRPr="00EA7CF7">
        <w:rPr>
          <w:rStyle w:val="AnswerGray"/>
          <w:shd w:val="clear" w:color="auto" w:fill="auto"/>
        </w:rPr>
        <w:t> </w:t>
      </w:r>
      <w:r>
        <w:rPr>
          <w:rStyle w:val="AnswerGray"/>
          <w:shd w:val="clear" w:color="auto" w:fill="auto"/>
        </w:rPr>
        <w:t xml:space="preserve">затем </w:t>
      </w:r>
      <w:proofErr w:type="spellStart"/>
      <w:r>
        <w:rPr>
          <w:rStyle w:val="AnswerGray"/>
          <w:b/>
          <w:shd w:val="clear" w:color="auto" w:fill="auto"/>
        </w:rPr>
        <w:t>Next</w:t>
      </w:r>
      <w:proofErr w:type="spellEnd"/>
      <w:r>
        <w:rPr>
          <w:rStyle w:val="AnswerGray"/>
          <w:b/>
          <w:shd w:val="clear" w:color="auto" w:fill="auto"/>
        </w:rPr>
        <w:t xml:space="preserve"> </w:t>
      </w:r>
      <w:proofErr w:type="spellStart"/>
      <w:r>
        <w:rPr>
          <w:rStyle w:val="AnswerGray"/>
          <w:b/>
          <w:shd w:val="clear" w:color="auto" w:fill="auto"/>
        </w:rPr>
        <w:t>Packet</w:t>
      </w:r>
      <w:proofErr w:type="spellEnd"/>
      <w:r>
        <w:rPr>
          <w:rStyle w:val="AnswerGray"/>
          <w:b/>
          <w:shd w:val="clear" w:color="auto" w:fill="auto"/>
        </w:rPr>
        <w:t xml:space="preserve"> </w:t>
      </w:r>
      <w:proofErr w:type="spellStart"/>
      <w:r>
        <w:rPr>
          <w:rStyle w:val="AnswerGray"/>
          <w:b/>
          <w:shd w:val="clear" w:color="auto" w:fill="auto"/>
        </w:rPr>
        <w:t>in</w:t>
      </w:r>
      <w:proofErr w:type="spellEnd"/>
      <w:r>
        <w:rPr>
          <w:rStyle w:val="AnswerGray"/>
          <w:b/>
          <w:shd w:val="clear" w:color="auto" w:fill="auto"/>
        </w:rPr>
        <w:t xml:space="preserve"> </w:t>
      </w:r>
      <w:proofErr w:type="spellStart"/>
      <w:r>
        <w:rPr>
          <w:rStyle w:val="AnswerGray"/>
          <w:b/>
          <w:shd w:val="clear" w:color="auto" w:fill="auto"/>
        </w:rPr>
        <w:t>Conversation</w:t>
      </w:r>
      <w:proofErr w:type="spellEnd"/>
      <w:r>
        <w:rPr>
          <w:rStyle w:val="AnswerGray"/>
          <w:shd w:val="clear" w:color="auto" w:fill="auto"/>
        </w:rPr>
        <w:t xml:space="preserve"> (Следующий пакет</w:t>
      </w:r>
      <w:r w:rsidRPr="00EA7CF7">
        <w:rPr>
          <w:rStyle w:val="AnswerGray"/>
          <w:shd w:val="clear" w:color="auto" w:fill="auto"/>
        </w:rPr>
        <w:t xml:space="preserve"> в</w:t>
      </w:r>
      <w:r w:rsidR="00EA7CF7" w:rsidRPr="00EA7CF7">
        <w:rPr>
          <w:rStyle w:val="AnswerGray"/>
          <w:shd w:val="clear" w:color="auto" w:fill="auto"/>
        </w:rPr>
        <w:t> </w:t>
      </w:r>
      <w:r>
        <w:rPr>
          <w:rStyle w:val="AnswerGray"/>
          <w:shd w:val="clear" w:color="auto" w:fill="auto"/>
        </w:rPr>
        <w:t>диалоге).</w:t>
      </w:r>
      <w:r w:rsidRPr="00EA7CF7">
        <w:rPr>
          <w:rStyle w:val="AnswerGray"/>
          <w:shd w:val="clear" w:color="auto" w:fill="auto"/>
        </w:rPr>
        <w:t xml:space="preserve"> В</w:t>
      </w:r>
      <w:r w:rsidR="00EA7CF7" w:rsidRPr="00EA7CF7">
        <w:rPr>
          <w:rStyle w:val="AnswerGray"/>
          <w:shd w:val="clear" w:color="auto" w:fill="auto"/>
        </w:rPr>
        <w:t> </w:t>
      </w:r>
      <w:r>
        <w:rPr>
          <w:rStyle w:val="AnswerGray"/>
          <w:shd w:val="clear" w:color="auto" w:fill="auto"/>
        </w:rPr>
        <w:t xml:space="preserve">данном примере это кадр 13. Это ответ веб-сервера </w:t>
      </w:r>
      <w:proofErr w:type="spellStart"/>
      <w:r>
        <w:rPr>
          <w:rStyle w:val="AnswerGray"/>
          <w:shd w:val="clear" w:color="auto" w:fill="auto"/>
        </w:rPr>
        <w:t>Google</w:t>
      </w:r>
      <w:proofErr w:type="spellEnd"/>
      <w:r>
        <w:rPr>
          <w:rStyle w:val="AnswerGray"/>
          <w:shd w:val="clear" w:color="auto" w:fill="auto"/>
        </w:rPr>
        <w:t xml:space="preserve"> на исходный запрос для начала сеанса.</w:t>
      </w:r>
    </w:p>
    <w:p w14:paraId="08E28CCA" w14:textId="77777777" w:rsidR="00993ED8" w:rsidRDefault="00DF6E7D" w:rsidP="00BC1029">
      <w:pPr>
        <w:pStyle w:val="Visual"/>
      </w:pPr>
      <w:r>
        <w:rPr>
          <w:noProof/>
          <w:lang w:eastAsia="ru-RU"/>
        </w:rPr>
        <w:drawing>
          <wp:inline distT="0" distB="0" distL="0" distR="0" wp14:anchorId="4AEB97CA" wp14:editId="59C36694">
            <wp:extent cx="5725744" cy="5496260"/>
            <wp:effectExtent l="19050" t="19050" r="2794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YN-ACK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5111" cy="5505252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63FDCE0" w14:textId="00FFB436" w:rsidR="00993ED8" w:rsidRPr="006313D9" w:rsidRDefault="00993ED8" w:rsidP="00993ED8">
      <w:pPr>
        <w:pStyle w:val="BodyTextL50"/>
      </w:pPr>
      <w:r>
        <w:t>Назовите значения портов источника</w:t>
      </w:r>
      <w:r w:rsidRPr="00EA7CF7">
        <w:t xml:space="preserve"> и</w:t>
      </w:r>
      <w:r w:rsidR="00EA7CF7" w:rsidRPr="00EA7CF7">
        <w:t> </w:t>
      </w:r>
      <w:r>
        <w:t>назначения. _</w:t>
      </w:r>
      <w:proofErr w:type="gramStart"/>
      <w:r w:rsidR="006313D9" w:rsidRPr="006313D9">
        <w:t>443 &gt;</w:t>
      </w:r>
      <w:proofErr w:type="gramEnd"/>
      <w:r w:rsidR="006313D9" w:rsidRPr="006313D9">
        <w:t>&gt; 51850</w:t>
      </w:r>
    </w:p>
    <w:p w14:paraId="24DB5C4C" w14:textId="77777777" w:rsidR="006313D9" w:rsidRDefault="0031256E" w:rsidP="000D7CFF">
      <w:pPr>
        <w:pStyle w:val="BodyTextL50"/>
      </w:pPr>
      <w:r>
        <w:t>Какие установлены флаги? __</w:t>
      </w:r>
      <w:r w:rsidR="006313D9" w:rsidRPr="006313D9">
        <w:t xml:space="preserve"> </w:t>
      </w:r>
      <w:proofErr w:type="spellStart"/>
      <w:r w:rsidR="006313D9" w:rsidRPr="00F1075C">
        <w:t>Acknowledgment</w:t>
      </w:r>
      <w:proofErr w:type="spellEnd"/>
      <w:r w:rsidR="006313D9">
        <w:t xml:space="preserve"> </w:t>
      </w:r>
    </w:p>
    <w:p w14:paraId="277B54C1" w14:textId="0655CE63" w:rsidR="001C461C" w:rsidRDefault="000D7CFF" w:rsidP="000D7CFF">
      <w:pPr>
        <w:pStyle w:val="BodyTextL50"/>
      </w:pPr>
      <w:r>
        <w:t>Какие значения заданы для относительного порядкового номера</w:t>
      </w:r>
      <w:r w:rsidRPr="00EA7CF7">
        <w:t xml:space="preserve"> и</w:t>
      </w:r>
      <w:r w:rsidR="00EA7CF7" w:rsidRPr="00EA7CF7">
        <w:t> </w:t>
      </w:r>
      <w:r>
        <w:t>относительного номера подтверждения?</w:t>
      </w:r>
    </w:p>
    <w:p w14:paraId="416F271C" w14:textId="4ED0C440" w:rsidR="000D7CFF" w:rsidRDefault="001C461C" w:rsidP="000D7CFF">
      <w:pPr>
        <w:pStyle w:val="BodyTextL50"/>
      </w:pPr>
      <w:r>
        <w:t>_</w:t>
      </w:r>
      <w:r w:rsidR="006313D9">
        <w:rPr>
          <w:lang w:val="en-US"/>
        </w:rPr>
        <w:t>90083, 10621</w:t>
      </w:r>
      <w:r>
        <w:t>______________________________________________________________</w:t>
      </w:r>
    </w:p>
    <w:p w14:paraId="02F46A4C" w14:textId="07ACC54A" w:rsidR="00FF1DFF" w:rsidRDefault="00FF1DFF" w:rsidP="00526DA1">
      <w:pPr>
        <w:pStyle w:val="SubStepAlpha"/>
        <w:keepNext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lastRenderedPageBreak/>
        <w:t>И наконец, изучите третий пакет трехстороннего квитирования</w:t>
      </w:r>
      <w:r w:rsidRPr="00EA7CF7">
        <w:rPr>
          <w:rStyle w:val="AnswerGray"/>
          <w:shd w:val="clear" w:color="auto" w:fill="auto"/>
        </w:rPr>
        <w:t xml:space="preserve"> в</w:t>
      </w:r>
      <w:r w:rsidR="00EA7CF7" w:rsidRPr="00EA7CF7">
        <w:rPr>
          <w:rStyle w:val="AnswerGray"/>
          <w:shd w:val="clear" w:color="auto" w:fill="auto"/>
        </w:rPr>
        <w:t> </w:t>
      </w:r>
      <w:r>
        <w:rPr>
          <w:rStyle w:val="AnswerGray"/>
          <w:shd w:val="clear" w:color="auto" w:fill="auto"/>
        </w:rPr>
        <w:t>данном примере. Щелкнув по кадру 14</w:t>
      </w:r>
      <w:r w:rsidRPr="00EA7CF7">
        <w:rPr>
          <w:rStyle w:val="AnswerGray"/>
          <w:shd w:val="clear" w:color="auto" w:fill="auto"/>
        </w:rPr>
        <w:t xml:space="preserve"> в</w:t>
      </w:r>
      <w:r w:rsidR="00EA7CF7" w:rsidRPr="00EA7CF7">
        <w:rPr>
          <w:rStyle w:val="AnswerGray"/>
          <w:shd w:val="clear" w:color="auto" w:fill="auto"/>
        </w:rPr>
        <w:t> </w:t>
      </w:r>
      <w:r>
        <w:rPr>
          <w:rStyle w:val="AnswerGray"/>
          <w:shd w:val="clear" w:color="auto" w:fill="auto"/>
        </w:rPr>
        <w:t>верхнем окне, вы увидите следующую информацию</w:t>
      </w:r>
      <w:r w:rsidRPr="00EA7CF7">
        <w:rPr>
          <w:rStyle w:val="AnswerGray"/>
          <w:shd w:val="clear" w:color="auto" w:fill="auto"/>
        </w:rPr>
        <w:t xml:space="preserve"> в</w:t>
      </w:r>
      <w:r w:rsidR="00EA7CF7" w:rsidRPr="00EA7CF7">
        <w:rPr>
          <w:rStyle w:val="AnswerGray"/>
          <w:shd w:val="clear" w:color="auto" w:fill="auto"/>
        </w:rPr>
        <w:t> </w:t>
      </w:r>
      <w:r>
        <w:rPr>
          <w:rStyle w:val="AnswerGray"/>
          <w:shd w:val="clear" w:color="auto" w:fill="auto"/>
        </w:rPr>
        <w:t>данном примере.</w:t>
      </w:r>
    </w:p>
    <w:p w14:paraId="759E9F14" w14:textId="77777777" w:rsidR="0031256E" w:rsidRDefault="00DF6E7D" w:rsidP="00BC1029">
      <w:pPr>
        <w:pStyle w:val="Visual"/>
        <w:rPr>
          <w:rStyle w:val="AnswerGray"/>
          <w:sz w:val="22"/>
          <w:shd w:val="clear" w:color="auto" w:fill="auto"/>
        </w:rPr>
      </w:pPr>
      <w:r>
        <w:rPr>
          <w:noProof/>
          <w:lang w:eastAsia="ru-RU"/>
        </w:rPr>
        <w:drawing>
          <wp:inline distT="0" distB="0" distL="0" distR="0" wp14:anchorId="4C8E9A34" wp14:editId="37B11582">
            <wp:extent cx="5772404" cy="5621795"/>
            <wp:effectExtent l="19050" t="19050" r="19050" b="171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ACK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9367" cy="5628577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149A852" w14:textId="0834BCB8" w:rsidR="0031256E" w:rsidRDefault="00B3132A" w:rsidP="0031256E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Изучите третий</w:t>
      </w:r>
      <w:r w:rsidRPr="00EA7CF7">
        <w:rPr>
          <w:rStyle w:val="AnswerGray"/>
          <w:shd w:val="clear" w:color="auto" w:fill="auto"/>
        </w:rPr>
        <w:t xml:space="preserve"> и</w:t>
      </w:r>
      <w:r w:rsidR="00EA7CF7" w:rsidRPr="00EA7CF7">
        <w:rPr>
          <w:rStyle w:val="AnswerGray"/>
          <w:shd w:val="clear" w:color="auto" w:fill="auto"/>
        </w:rPr>
        <w:t> </w:t>
      </w:r>
      <w:r>
        <w:rPr>
          <w:rStyle w:val="AnswerGray"/>
          <w:shd w:val="clear" w:color="auto" w:fill="auto"/>
        </w:rPr>
        <w:t>последний пакет квитирования.</w:t>
      </w:r>
    </w:p>
    <w:p w14:paraId="61CB2B7A" w14:textId="3B9E2CE7" w:rsidR="0031256E" w:rsidRDefault="0031256E" w:rsidP="0031256E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Какие установлены флаги? __</w:t>
      </w:r>
      <w:r w:rsidR="0054676A" w:rsidRPr="0054676A">
        <w:t xml:space="preserve"> </w:t>
      </w:r>
      <w:r w:rsidR="0054676A" w:rsidRPr="00F1075C">
        <w:t>Acknowledgment</w:t>
      </w:r>
      <w:r w:rsidR="0054676A">
        <w:t xml:space="preserve"> </w:t>
      </w:r>
      <w:r>
        <w:rPr>
          <w:rStyle w:val="AnswerGray"/>
          <w:shd w:val="clear" w:color="auto" w:fill="auto"/>
        </w:rPr>
        <w:t>_____________________________</w:t>
      </w:r>
    </w:p>
    <w:p w14:paraId="7321D780" w14:textId="6D0F8C23" w:rsidR="0031256E" w:rsidRPr="0031256E" w:rsidRDefault="0031256E" w:rsidP="0031256E">
      <w:pPr>
        <w:pStyle w:val="BodyTextL50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Для относительного порядкового номера</w:t>
      </w:r>
      <w:r w:rsidRPr="00EA7CF7">
        <w:rPr>
          <w:rStyle w:val="AnswerGray"/>
          <w:shd w:val="clear" w:color="auto" w:fill="auto"/>
        </w:rPr>
        <w:t xml:space="preserve"> и</w:t>
      </w:r>
      <w:r w:rsidR="00EA7CF7" w:rsidRPr="00EA7CF7">
        <w:rPr>
          <w:rStyle w:val="AnswerGray"/>
          <w:shd w:val="clear" w:color="auto" w:fill="auto"/>
        </w:rPr>
        <w:t> </w:t>
      </w:r>
      <w:r>
        <w:rPr>
          <w:rStyle w:val="AnswerGray"/>
          <w:shd w:val="clear" w:color="auto" w:fill="auto"/>
        </w:rPr>
        <w:t>относительного номера подтверждения</w:t>
      </w:r>
      <w:r w:rsidRPr="00EA7CF7">
        <w:rPr>
          <w:rStyle w:val="AnswerGray"/>
          <w:shd w:val="clear" w:color="auto" w:fill="auto"/>
        </w:rPr>
        <w:t xml:space="preserve"> в</w:t>
      </w:r>
      <w:r w:rsidR="00EA7CF7" w:rsidRPr="00EA7CF7">
        <w:rPr>
          <w:rStyle w:val="AnswerGray"/>
          <w:shd w:val="clear" w:color="auto" w:fill="auto"/>
        </w:rPr>
        <w:t> </w:t>
      </w:r>
      <w:r>
        <w:rPr>
          <w:rStyle w:val="AnswerGray"/>
          <w:shd w:val="clear" w:color="auto" w:fill="auto"/>
        </w:rPr>
        <w:t>качестве исходного значения выбрано значение 1. TCP-соединение установлено,</w:t>
      </w:r>
      <w:r w:rsidRPr="00EA7CF7">
        <w:rPr>
          <w:rStyle w:val="AnswerGray"/>
          <w:shd w:val="clear" w:color="auto" w:fill="auto"/>
        </w:rPr>
        <w:t xml:space="preserve"> и</w:t>
      </w:r>
      <w:r w:rsidR="00EA7CF7" w:rsidRPr="00EA7CF7">
        <w:rPr>
          <w:rStyle w:val="AnswerGray"/>
          <w:shd w:val="clear" w:color="auto" w:fill="auto"/>
        </w:rPr>
        <w:t> </w:t>
      </w:r>
      <w:r>
        <w:rPr>
          <w:rStyle w:val="AnswerGray"/>
          <w:shd w:val="clear" w:color="auto" w:fill="auto"/>
        </w:rPr>
        <w:t>теперь может быть начата передача данных между ПК-источником</w:t>
      </w:r>
      <w:r w:rsidRPr="00EA7CF7">
        <w:rPr>
          <w:rStyle w:val="AnswerGray"/>
          <w:shd w:val="clear" w:color="auto" w:fill="auto"/>
        </w:rPr>
        <w:t xml:space="preserve"> и</w:t>
      </w:r>
      <w:r w:rsidR="00EA7CF7" w:rsidRPr="00EA7CF7">
        <w:rPr>
          <w:rStyle w:val="AnswerGray"/>
          <w:shd w:val="clear" w:color="auto" w:fill="auto"/>
        </w:rPr>
        <w:t> </w:t>
      </w:r>
      <w:r>
        <w:rPr>
          <w:rStyle w:val="AnswerGray"/>
          <w:shd w:val="clear" w:color="auto" w:fill="auto"/>
        </w:rPr>
        <w:t>веб-сервером.</w:t>
      </w:r>
    </w:p>
    <w:p w14:paraId="74553D56" w14:textId="77777777" w:rsidR="00242E3A" w:rsidRPr="00242E3A" w:rsidRDefault="0031256E" w:rsidP="0031256E">
      <w:pPr>
        <w:pStyle w:val="SubStepAlpha"/>
      </w:pPr>
      <w:r>
        <w:t xml:space="preserve">Закройте программу </w:t>
      </w:r>
      <w:proofErr w:type="spellStart"/>
      <w:r>
        <w:t>Wireshark</w:t>
      </w:r>
      <w:proofErr w:type="spellEnd"/>
      <w:r>
        <w:t>.</w:t>
      </w:r>
    </w:p>
    <w:p w14:paraId="051F058E" w14:textId="77777777" w:rsidR="00853418" w:rsidRDefault="00024EE5" w:rsidP="00024EE5">
      <w:pPr>
        <w:pStyle w:val="LabSection"/>
      </w:pPr>
      <w:r>
        <w:lastRenderedPageBreak/>
        <w:t>Вопросы для повторения</w:t>
      </w:r>
    </w:p>
    <w:p w14:paraId="1224CF10" w14:textId="3D302D56" w:rsidR="001C55AF" w:rsidRPr="001C55AF" w:rsidRDefault="001C55AF" w:rsidP="007F063F">
      <w:pPr>
        <w:pStyle w:val="ReflectionQ"/>
        <w:keepNext/>
      </w:pPr>
      <w:r>
        <w:t xml:space="preserve">В программе </w:t>
      </w:r>
      <w:proofErr w:type="spellStart"/>
      <w:r>
        <w:t>Wireshark</w:t>
      </w:r>
      <w:proofErr w:type="spellEnd"/>
      <w:r>
        <w:t xml:space="preserve"> предусмотрены сотни фильтров.</w:t>
      </w:r>
      <w:r w:rsidRPr="00EA7CF7">
        <w:t xml:space="preserve"> В</w:t>
      </w:r>
      <w:r w:rsidR="00EA7CF7" w:rsidRPr="00EA7CF7">
        <w:t> </w:t>
      </w:r>
      <w:r>
        <w:t>большой сети может существовать множество фильтров</w:t>
      </w:r>
      <w:r w:rsidRPr="00EA7CF7">
        <w:t xml:space="preserve"> и</w:t>
      </w:r>
      <w:r w:rsidR="00EA7CF7" w:rsidRPr="00EA7CF7">
        <w:t> </w:t>
      </w:r>
      <w:r>
        <w:t>различных типов трафика. Укажите три фильтра, которые могут быть полезны для сетевого администратора.</w:t>
      </w:r>
    </w:p>
    <w:p w14:paraId="53BA29CF" w14:textId="77777777" w:rsidR="00D53EB1" w:rsidRDefault="00D53EB1" w:rsidP="00E10ABB">
      <w:pPr>
        <w:pStyle w:val="BodyTextL25"/>
      </w:pPr>
      <w:proofErr w:type="spellStart"/>
      <w:proofErr w:type="gramStart"/>
      <w:r w:rsidRPr="00D53EB1">
        <w:t>ip.addr</w:t>
      </w:r>
      <w:proofErr w:type="spellEnd"/>
      <w:proofErr w:type="gramEnd"/>
      <w:r w:rsidRPr="00D53EB1">
        <w:t xml:space="preserve"> == 192.168.1.1 — фильтрация по IP-адресу источника или назначения. Полезно для отслеживания трафика, связанного с конкретным устройством. </w:t>
      </w:r>
    </w:p>
    <w:p w14:paraId="42EED524" w14:textId="77777777" w:rsidR="00D53EB1" w:rsidRDefault="00D53EB1" w:rsidP="00E10ABB">
      <w:pPr>
        <w:pStyle w:val="BodyTextL25"/>
      </w:pPr>
      <w:proofErr w:type="spellStart"/>
      <w:proofErr w:type="gramStart"/>
      <w:r w:rsidRPr="00D53EB1">
        <w:t>tcp.port</w:t>
      </w:r>
      <w:proofErr w:type="spellEnd"/>
      <w:proofErr w:type="gramEnd"/>
      <w:r w:rsidRPr="00D53EB1">
        <w:t xml:space="preserve"> == 80 — фильтрация по порту TCP. Может быть использован для отслеживания трафика HTTP. </w:t>
      </w:r>
    </w:p>
    <w:p w14:paraId="55131CC9" w14:textId="27E2CD68" w:rsidR="00E10ABB" w:rsidRDefault="00D53EB1" w:rsidP="00E10ABB">
      <w:pPr>
        <w:pStyle w:val="BodyTextL25"/>
      </w:pPr>
      <w:proofErr w:type="spellStart"/>
      <w:proofErr w:type="gramStart"/>
      <w:r w:rsidRPr="00D53EB1">
        <w:t>http.request</w:t>
      </w:r>
      <w:proofErr w:type="spellEnd"/>
      <w:proofErr w:type="gramEnd"/>
      <w:r w:rsidRPr="00D53EB1">
        <w:t xml:space="preserve"> — фильтрация HTTP-запросов. Этот фильтр помогает отслеживать трафик веб-приложений.</w:t>
      </w:r>
    </w:p>
    <w:p w14:paraId="656E4005" w14:textId="713C9B10" w:rsidR="00536F43" w:rsidRDefault="001C55AF" w:rsidP="00596998">
      <w:pPr>
        <w:pStyle w:val="ReflectionQ"/>
      </w:pPr>
      <w:r>
        <w:t xml:space="preserve">Как еще можно использовать программу </w:t>
      </w:r>
      <w:proofErr w:type="spellStart"/>
      <w:r>
        <w:t>Wireshark</w:t>
      </w:r>
      <w:proofErr w:type="spellEnd"/>
      <w:r w:rsidRPr="00EA7CF7">
        <w:t xml:space="preserve"> в</w:t>
      </w:r>
      <w:r w:rsidR="00EA7CF7" w:rsidRPr="00EA7CF7">
        <w:t> </w:t>
      </w:r>
      <w:r>
        <w:t>сети предприятия?</w:t>
      </w:r>
    </w:p>
    <w:p w14:paraId="5517BFCC" w14:textId="5194957B" w:rsidR="00E10ABB" w:rsidRDefault="00D53EB1" w:rsidP="00D53EB1">
      <w:pPr>
        <w:pStyle w:val="BodyTextL25"/>
      </w:pPr>
      <w:r>
        <w:t>М</w:t>
      </w:r>
      <w:r w:rsidRPr="00D53EB1">
        <w:t xml:space="preserve">ониторинг производительности сети: </w:t>
      </w:r>
      <w:proofErr w:type="spellStart"/>
      <w:r w:rsidRPr="00D53EB1">
        <w:t>Wireshark</w:t>
      </w:r>
      <w:proofErr w:type="spellEnd"/>
      <w:r w:rsidRPr="00D53EB1">
        <w:t xml:space="preserve"> может использоваться для анализа производительности сети, выявления узких мест и диагностики проблем с пропускной способностью. </w:t>
      </w:r>
      <w:bookmarkStart w:id="1" w:name="_GoBack"/>
      <w:bookmarkEnd w:id="1"/>
    </w:p>
    <w:sectPr w:rsidR="00E10ABB" w:rsidSect="008C4307">
      <w:headerReference w:type="default" r:id="rId20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341725" w14:textId="77777777" w:rsidR="00B213A4" w:rsidRDefault="00B213A4" w:rsidP="0090659A">
      <w:pPr>
        <w:spacing w:after="0" w:line="240" w:lineRule="auto"/>
      </w:pPr>
      <w:r>
        <w:separator/>
      </w:r>
    </w:p>
    <w:p w14:paraId="68688F5A" w14:textId="77777777" w:rsidR="00B213A4" w:rsidRDefault="00B213A4"/>
    <w:p w14:paraId="0E505048" w14:textId="77777777" w:rsidR="00B213A4" w:rsidRDefault="00B213A4"/>
    <w:p w14:paraId="3A2492CD" w14:textId="77777777" w:rsidR="00B213A4" w:rsidRDefault="00B213A4"/>
    <w:p w14:paraId="2820A89A" w14:textId="77777777" w:rsidR="00B213A4" w:rsidRDefault="00B213A4"/>
  </w:endnote>
  <w:endnote w:type="continuationSeparator" w:id="0">
    <w:p w14:paraId="3FA22DC1" w14:textId="77777777" w:rsidR="00B213A4" w:rsidRDefault="00B213A4" w:rsidP="0090659A">
      <w:pPr>
        <w:spacing w:after="0" w:line="240" w:lineRule="auto"/>
      </w:pPr>
      <w:r>
        <w:continuationSeparator/>
      </w:r>
    </w:p>
    <w:p w14:paraId="4BC22A6A" w14:textId="77777777" w:rsidR="00B213A4" w:rsidRDefault="00B213A4"/>
    <w:p w14:paraId="72E21486" w14:textId="77777777" w:rsidR="00B213A4" w:rsidRDefault="00B213A4"/>
    <w:p w14:paraId="663A47B9" w14:textId="77777777" w:rsidR="00B213A4" w:rsidRDefault="00B213A4"/>
    <w:p w14:paraId="64DE6589" w14:textId="77777777" w:rsidR="00B213A4" w:rsidRDefault="00B213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A532A0" w14:textId="77777777" w:rsidR="00B213A4" w:rsidRDefault="00B213A4" w:rsidP="0090659A">
      <w:pPr>
        <w:spacing w:after="0" w:line="240" w:lineRule="auto"/>
      </w:pPr>
      <w:r>
        <w:separator/>
      </w:r>
    </w:p>
    <w:p w14:paraId="6393F93E" w14:textId="77777777" w:rsidR="00B213A4" w:rsidRDefault="00B213A4"/>
    <w:p w14:paraId="3ECDA68D" w14:textId="77777777" w:rsidR="00B213A4" w:rsidRDefault="00B213A4"/>
    <w:p w14:paraId="727B3FB1" w14:textId="77777777" w:rsidR="00B213A4" w:rsidRDefault="00B213A4"/>
    <w:p w14:paraId="7D476CA6" w14:textId="77777777" w:rsidR="00B213A4" w:rsidRDefault="00B213A4"/>
  </w:footnote>
  <w:footnote w:type="continuationSeparator" w:id="0">
    <w:p w14:paraId="3F99DF83" w14:textId="77777777" w:rsidR="00B213A4" w:rsidRDefault="00B213A4" w:rsidP="0090659A">
      <w:pPr>
        <w:spacing w:after="0" w:line="240" w:lineRule="auto"/>
      </w:pPr>
      <w:r>
        <w:continuationSeparator/>
      </w:r>
    </w:p>
    <w:p w14:paraId="0D208567" w14:textId="77777777" w:rsidR="00B213A4" w:rsidRDefault="00B213A4"/>
    <w:p w14:paraId="33AA679B" w14:textId="77777777" w:rsidR="00B213A4" w:rsidRDefault="00B213A4"/>
    <w:p w14:paraId="2B557F13" w14:textId="77777777" w:rsidR="00B213A4" w:rsidRDefault="00B213A4"/>
    <w:p w14:paraId="09F8C69C" w14:textId="77777777" w:rsidR="00B213A4" w:rsidRDefault="00B213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3AC6A7" w14:textId="77777777" w:rsidR="005E6DA3" w:rsidRDefault="005E6DA3" w:rsidP="00C52BA6">
    <w:pPr>
      <w:pStyle w:val="PageHead"/>
    </w:pPr>
    <w:r>
      <w:t xml:space="preserve">Лабораторная работа. Изучение процесса трехстороннего квитирования протокола TCP с помощью программы </w:t>
    </w:r>
    <w:proofErr w:type="spellStart"/>
    <w:r>
      <w:t>Wireshark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F5778"/>
    <w:multiLevelType w:val="multilevel"/>
    <w:tmpl w:val="B5CE1D4E"/>
    <w:lvl w:ilvl="0">
      <w:start w:val="1"/>
      <w:numFmt w:val="decimal"/>
      <w:lvlRestart w:val="0"/>
      <w:pStyle w:val="PartHead"/>
      <w:lvlText w:val="Часть %1:"/>
      <w:lvlJc w:val="left"/>
      <w:pPr>
        <w:tabs>
          <w:tab w:val="num" w:pos="1417"/>
        </w:tabs>
        <w:ind w:left="1417" w:hanging="1417"/>
      </w:pPr>
      <w:rPr>
        <w:rFonts w:ascii="Arial" w:hAnsi="Arial" w:cs="Arial" w:hint="default"/>
      </w:rPr>
    </w:lvl>
    <w:lvl w:ilvl="1">
      <w:start w:val="1"/>
      <w:numFmt w:val="decimal"/>
      <w:pStyle w:val="StepHead"/>
      <w:lvlText w:val="Шаг %2:"/>
      <w:lvlJc w:val="left"/>
      <w:pPr>
        <w:tabs>
          <w:tab w:val="num" w:pos="935"/>
        </w:tabs>
        <w:ind w:left="935" w:hanging="935"/>
      </w:pPr>
      <w:rPr>
        <w:rFonts w:ascii="Arial" w:hAnsi="Arial" w:cs="Arial"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none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17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3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37" w:hanging="357"/>
      </w:pPr>
      <w:rPr>
        <w:rFonts w:hint="default"/>
      </w:rPr>
    </w:lvl>
  </w:abstractNum>
  <w:abstractNum w:abstractNumId="1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D796360"/>
    <w:multiLevelType w:val="multilevel"/>
    <w:tmpl w:val="BDF020BA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9B9342E"/>
    <w:multiLevelType w:val="hybridMultilevel"/>
    <w:tmpl w:val="1772C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6">
    <w:abstractNumId w:val="2"/>
    <w:lvlOverride w:ilvl="0">
      <w:startOverride w:val="1"/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7">
    <w:abstractNumId w:val="4"/>
  </w:num>
  <w:num w:numId="8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e1MDcyM7MwMLM0MzNS0lEKTi0uzszPAykwrAUAI+sIAiwAAAA="/>
  </w:docVars>
  <w:rsids>
    <w:rsidRoot w:val="004A5BC5"/>
    <w:rsid w:val="00004175"/>
    <w:rsid w:val="000059C9"/>
    <w:rsid w:val="00015103"/>
    <w:rsid w:val="000160F7"/>
    <w:rsid w:val="00016D5B"/>
    <w:rsid w:val="00016F30"/>
    <w:rsid w:val="0002047C"/>
    <w:rsid w:val="00021B9A"/>
    <w:rsid w:val="000242D6"/>
    <w:rsid w:val="00024EE5"/>
    <w:rsid w:val="00040B96"/>
    <w:rsid w:val="00041AF6"/>
    <w:rsid w:val="0004279C"/>
    <w:rsid w:val="00044E62"/>
    <w:rsid w:val="00050BA4"/>
    <w:rsid w:val="00051738"/>
    <w:rsid w:val="00052548"/>
    <w:rsid w:val="00060696"/>
    <w:rsid w:val="000721EE"/>
    <w:rsid w:val="000769CF"/>
    <w:rsid w:val="000815D8"/>
    <w:rsid w:val="00085CC6"/>
    <w:rsid w:val="00090C07"/>
    <w:rsid w:val="00091E8D"/>
    <w:rsid w:val="0009378D"/>
    <w:rsid w:val="00097163"/>
    <w:rsid w:val="000A22C8"/>
    <w:rsid w:val="000A3EAD"/>
    <w:rsid w:val="000B2344"/>
    <w:rsid w:val="000B432A"/>
    <w:rsid w:val="000B7DE5"/>
    <w:rsid w:val="000C101B"/>
    <w:rsid w:val="000D55B4"/>
    <w:rsid w:val="000D7CFF"/>
    <w:rsid w:val="000E2ABA"/>
    <w:rsid w:val="000E65F0"/>
    <w:rsid w:val="000F072C"/>
    <w:rsid w:val="000F2B8B"/>
    <w:rsid w:val="000F6743"/>
    <w:rsid w:val="000F7EE4"/>
    <w:rsid w:val="001004E2"/>
    <w:rsid w:val="00107B2B"/>
    <w:rsid w:val="00111DEA"/>
    <w:rsid w:val="00112AC5"/>
    <w:rsid w:val="001133DD"/>
    <w:rsid w:val="00120CBE"/>
    <w:rsid w:val="00126876"/>
    <w:rsid w:val="001366EC"/>
    <w:rsid w:val="0014151D"/>
    <w:rsid w:val="00141A96"/>
    <w:rsid w:val="0014219C"/>
    <w:rsid w:val="001425ED"/>
    <w:rsid w:val="00143E77"/>
    <w:rsid w:val="00154E3A"/>
    <w:rsid w:val="00156AE3"/>
    <w:rsid w:val="00163164"/>
    <w:rsid w:val="001710C0"/>
    <w:rsid w:val="00171EFD"/>
    <w:rsid w:val="00172AFB"/>
    <w:rsid w:val="001772B8"/>
    <w:rsid w:val="00180FBF"/>
    <w:rsid w:val="00182CF4"/>
    <w:rsid w:val="00186CE1"/>
    <w:rsid w:val="00192F12"/>
    <w:rsid w:val="00193F14"/>
    <w:rsid w:val="00197614"/>
    <w:rsid w:val="001A0312"/>
    <w:rsid w:val="001A15DA"/>
    <w:rsid w:val="001A1721"/>
    <w:rsid w:val="001A2694"/>
    <w:rsid w:val="001A3CC7"/>
    <w:rsid w:val="001A69AC"/>
    <w:rsid w:val="001B67D8"/>
    <w:rsid w:val="001B6F95"/>
    <w:rsid w:val="001B77A0"/>
    <w:rsid w:val="001C05A1"/>
    <w:rsid w:val="001C13BE"/>
    <w:rsid w:val="001C1D9E"/>
    <w:rsid w:val="001C2B46"/>
    <w:rsid w:val="001C461C"/>
    <w:rsid w:val="001C55AF"/>
    <w:rsid w:val="001C798D"/>
    <w:rsid w:val="001C7C3B"/>
    <w:rsid w:val="001D1B9B"/>
    <w:rsid w:val="001D1DA0"/>
    <w:rsid w:val="001D5B6F"/>
    <w:rsid w:val="001D5F5E"/>
    <w:rsid w:val="001E0AB8"/>
    <w:rsid w:val="001E38E0"/>
    <w:rsid w:val="001E4E72"/>
    <w:rsid w:val="001E62B3"/>
    <w:rsid w:val="001F0171"/>
    <w:rsid w:val="001F0D77"/>
    <w:rsid w:val="001F2684"/>
    <w:rsid w:val="001F4268"/>
    <w:rsid w:val="001F7DD8"/>
    <w:rsid w:val="00201928"/>
    <w:rsid w:val="002020F7"/>
    <w:rsid w:val="00203E26"/>
    <w:rsid w:val="0020449C"/>
    <w:rsid w:val="002113B8"/>
    <w:rsid w:val="00215665"/>
    <w:rsid w:val="0021792C"/>
    <w:rsid w:val="002240AB"/>
    <w:rsid w:val="00225E37"/>
    <w:rsid w:val="00235432"/>
    <w:rsid w:val="00237BDC"/>
    <w:rsid w:val="00242E3A"/>
    <w:rsid w:val="002506CF"/>
    <w:rsid w:val="0025107F"/>
    <w:rsid w:val="002574A2"/>
    <w:rsid w:val="00260CD4"/>
    <w:rsid w:val="00262367"/>
    <w:rsid w:val="002639D8"/>
    <w:rsid w:val="00265F77"/>
    <w:rsid w:val="00266C83"/>
    <w:rsid w:val="002768DC"/>
    <w:rsid w:val="0027753D"/>
    <w:rsid w:val="002808E6"/>
    <w:rsid w:val="002838CE"/>
    <w:rsid w:val="0029529D"/>
    <w:rsid w:val="002A5E0D"/>
    <w:rsid w:val="002A6C56"/>
    <w:rsid w:val="002B5721"/>
    <w:rsid w:val="002C090C"/>
    <w:rsid w:val="002C1243"/>
    <w:rsid w:val="002C1815"/>
    <w:rsid w:val="002C475E"/>
    <w:rsid w:val="002C6AD6"/>
    <w:rsid w:val="002D6C2A"/>
    <w:rsid w:val="002D7A86"/>
    <w:rsid w:val="002E6FD6"/>
    <w:rsid w:val="002F01F9"/>
    <w:rsid w:val="002F3B01"/>
    <w:rsid w:val="002F45FF"/>
    <w:rsid w:val="002F6D17"/>
    <w:rsid w:val="00302887"/>
    <w:rsid w:val="003056EB"/>
    <w:rsid w:val="003071FF"/>
    <w:rsid w:val="00307445"/>
    <w:rsid w:val="00310652"/>
    <w:rsid w:val="0031256E"/>
    <w:rsid w:val="0031371D"/>
    <w:rsid w:val="0031789F"/>
    <w:rsid w:val="00320788"/>
    <w:rsid w:val="003233A3"/>
    <w:rsid w:val="00333D3D"/>
    <w:rsid w:val="0033487F"/>
    <w:rsid w:val="00342DC6"/>
    <w:rsid w:val="0034455D"/>
    <w:rsid w:val="0034604B"/>
    <w:rsid w:val="00346D17"/>
    <w:rsid w:val="00347972"/>
    <w:rsid w:val="00352D9D"/>
    <w:rsid w:val="003536DD"/>
    <w:rsid w:val="00354BAA"/>
    <w:rsid w:val="003559CC"/>
    <w:rsid w:val="003569D7"/>
    <w:rsid w:val="003608AC"/>
    <w:rsid w:val="0036465A"/>
    <w:rsid w:val="0037242D"/>
    <w:rsid w:val="00374530"/>
    <w:rsid w:val="003775B2"/>
    <w:rsid w:val="0038607C"/>
    <w:rsid w:val="00390BEF"/>
    <w:rsid w:val="00392C65"/>
    <w:rsid w:val="00392ED5"/>
    <w:rsid w:val="003950C4"/>
    <w:rsid w:val="003A19DC"/>
    <w:rsid w:val="003A1B45"/>
    <w:rsid w:val="003A3041"/>
    <w:rsid w:val="003B1ABF"/>
    <w:rsid w:val="003B46FC"/>
    <w:rsid w:val="003B5767"/>
    <w:rsid w:val="003B7605"/>
    <w:rsid w:val="003C098D"/>
    <w:rsid w:val="003C6BCA"/>
    <w:rsid w:val="003C7902"/>
    <w:rsid w:val="003D0BFF"/>
    <w:rsid w:val="003E0A62"/>
    <w:rsid w:val="003E56E9"/>
    <w:rsid w:val="003E5BE5"/>
    <w:rsid w:val="003E724E"/>
    <w:rsid w:val="003F18D1"/>
    <w:rsid w:val="003F1E9D"/>
    <w:rsid w:val="003F4F0E"/>
    <w:rsid w:val="003F6E06"/>
    <w:rsid w:val="00403C7A"/>
    <w:rsid w:val="004057A6"/>
    <w:rsid w:val="00406554"/>
    <w:rsid w:val="004131B0"/>
    <w:rsid w:val="00415DD5"/>
    <w:rsid w:val="00416C42"/>
    <w:rsid w:val="00422476"/>
    <w:rsid w:val="0042385C"/>
    <w:rsid w:val="004249C3"/>
    <w:rsid w:val="00426053"/>
    <w:rsid w:val="00431654"/>
    <w:rsid w:val="00434926"/>
    <w:rsid w:val="00444217"/>
    <w:rsid w:val="004478F4"/>
    <w:rsid w:val="00450F7A"/>
    <w:rsid w:val="00452C6D"/>
    <w:rsid w:val="00455E0B"/>
    <w:rsid w:val="004659EE"/>
    <w:rsid w:val="00473E6F"/>
    <w:rsid w:val="00474389"/>
    <w:rsid w:val="00491920"/>
    <w:rsid w:val="004936C2"/>
    <w:rsid w:val="0049379C"/>
    <w:rsid w:val="004A1CA0"/>
    <w:rsid w:val="004A22E9"/>
    <w:rsid w:val="004A24A3"/>
    <w:rsid w:val="004A2A10"/>
    <w:rsid w:val="004A5BC5"/>
    <w:rsid w:val="004B023D"/>
    <w:rsid w:val="004B3893"/>
    <w:rsid w:val="004B775F"/>
    <w:rsid w:val="004C0909"/>
    <w:rsid w:val="004C1646"/>
    <w:rsid w:val="004C2E06"/>
    <w:rsid w:val="004C3F97"/>
    <w:rsid w:val="004C7DC7"/>
    <w:rsid w:val="004D3339"/>
    <w:rsid w:val="004D353F"/>
    <w:rsid w:val="004D36D7"/>
    <w:rsid w:val="004D682B"/>
    <w:rsid w:val="004E0349"/>
    <w:rsid w:val="004E5A7D"/>
    <w:rsid w:val="004E6152"/>
    <w:rsid w:val="004F2C07"/>
    <w:rsid w:val="004F344A"/>
    <w:rsid w:val="004F6CFE"/>
    <w:rsid w:val="005052C9"/>
    <w:rsid w:val="00510639"/>
    <w:rsid w:val="00516142"/>
    <w:rsid w:val="00520027"/>
    <w:rsid w:val="0052093C"/>
    <w:rsid w:val="0052133B"/>
    <w:rsid w:val="00521B31"/>
    <w:rsid w:val="00522469"/>
    <w:rsid w:val="0052400A"/>
    <w:rsid w:val="00526DA1"/>
    <w:rsid w:val="00534A5E"/>
    <w:rsid w:val="00536F43"/>
    <w:rsid w:val="0054676A"/>
    <w:rsid w:val="005510BA"/>
    <w:rsid w:val="00554B4E"/>
    <w:rsid w:val="00556C02"/>
    <w:rsid w:val="0056270F"/>
    <w:rsid w:val="00563249"/>
    <w:rsid w:val="00570A65"/>
    <w:rsid w:val="005762B1"/>
    <w:rsid w:val="00580456"/>
    <w:rsid w:val="00580E73"/>
    <w:rsid w:val="00593386"/>
    <w:rsid w:val="005959E0"/>
    <w:rsid w:val="00596998"/>
    <w:rsid w:val="005A6E62"/>
    <w:rsid w:val="005D2B29"/>
    <w:rsid w:val="005D354A"/>
    <w:rsid w:val="005E3235"/>
    <w:rsid w:val="005E4176"/>
    <w:rsid w:val="005E4CED"/>
    <w:rsid w:val="005E65B5"/>
    <w:rsid w:val="005E6DA3"/>
    <w:rsid w:val="005E6E51"/>
    <w:rsid w:val="005F3AE9"/>
    <w:rsid w:val="006007BB"/>
    <w:rsid w:val="006015C0"/>
    <w:rsid w:val="00601DC0"/>
    <w:rsid w:val="006034CB"/>
    <w:rsid w:val="006110DC"/>
    <w:rsid w:val="006131CE"/>
    <w:rsid w:val="00617D6E"/>
    <w:rsid w:val="006229E2"/>
    <w:rsid w:val="00622D61"/>
    <w:rsid w:val="00623E24"/>
    <w:rsid w:val="00624198"/>
    <w:rsid w:val="00626166"/>
    <w:rsid w:val="006313D9"/>
    <w:rsid w:val="00642559"/>
    <w:rsid w:val="006428E5"/>
    <w:rsid w:val="00644958"/>
    <w:rsid w:val="00661AC7"/>
    <w:rsid w:val="00665B93"/>
    <w:rsid w:val="00672919"/>
    <w:rsid w:val="00677783"/>
    <w:rsid w:val="00683D6E"/>
    <w:rsid w:val="00686587"/>
    <w:rsid w:val="006904CF"/>
    <w:rsid w:val="00695EE2"/>
    <w:rsid w:val="0069660B"/>
    <w:rsid w:val="00697C79"/>
    <w:rsid w:val="006A1B33"/>
    <w:rsid w:val="006A3396"/>
    <w:rsid w:val="006A35A7"/>
    <w:rsid w:val="006A48F1"/>
    <w:rsid w:val="006A4A1D"/>
    <w:rsid w:val="006A71A3"/>
    <w:rsid w:val="006B03F2"/>
    <w:rsid w:val="006B1639"/>
    <w:rsid w:val="006B5CA7"/>
    <w:rsid w:val="006B5E89"/>
    <w:rsid w:val="006C0247"/>
    <w:rsid w:val="006C19B2"/>
    <w:rsid w:val="006C30A0"/>
    <w:rsid w:val="006C30DD"/>
    <w:rsid w:val="006C35FF"/>
    <w:rsid w:val="006C57F2"/>
    <w:rsid w:val="006C5949"/>
    <w:rsid w:val="006C6832"/>
    <w:rsid w:val="006C7CA1"/>
    <w:rsid w:val="006D1370"/>
    <w:rsid w:val="006D2BD0"/>
    <w:rsid w:val="006D2C28"/>
    <w:rsid w:val="006D3FC1"/>
    <w:rsid w:val="006E57F8"/>
    <w:rsid w:val="006E6581"/>
    <w:rsid w:val="006E71DF"/>
    <w:rsid w:val="006F1CC4"/>
    <w:rsid w:val="006F2A86"/>
    <w:rsid w:val="006F3163"/>
    <w:rsid w:val="00705FEC"/>
    <w:rsid w:val="0071147A"/>
    <w:rsid w:val="0071185D"/>
    <w:rsid w:val="007160D0"/>
    <w:rsid w:val="007222AD"/>
    <w:rsid w:val="007267CF"/>
    <w:rsid w:val="00731F3F"/>
    <w:rsid w:val="00733BAB"/>
    <w:rsid w:val="007436BF"/>
    <w:rsid w:val="007443E9"/>
    <w:rsid w:val="00745DCE"/>
    <w:rsid w:val="00753305"/>
    <w:rsid w:val="00753D89"/>
    <w:rsid w:val="00755C9B"/>
    <w:rsid w:val="00760FA3"/>
    <w:rsid w:val="00760FE4"/>
    <w:rsid w:val="00763D8B"/>
    <w:rsid w:val="007657F6"/>
    <w:rsid w:val="0077125A"/>
    <w:rsid w:val="0077611E"/>
    <w:rsid w:val="00780069"/>
    <w:rsid w:val="00782CAB"/>
    <w:rsid w:val="007849BB"/>
    <w:rsid w:val="00786F58"/>
    <w:rsid w:val="00787CC1"/>
    <w:rsid w:val="00792C83"/>
    <w:rsid w:val="00792F4E"/>
    <w:rsid w:val="0079398D"/>
    <w:rsid w:val="00796729"/>
    <w:rsid w:val="00796C25"/>
    <w:rsid w:val="007A09BD"/>
    <w:rsid w:val="007A0C02"/>
    <w:rsid w:val="007A287C"/>
    <w:rsid w:val="007A3B2A"/>
    <w:rsid w:val="007A5075"/>
    <w:rsid w:val="007A5FFF"/>
    <w:rsid w:val="007B5522"/>
    <w:rsid w:val="007C0EE0"/>
    <w:rsid w:val="007C1B71"/>
    <w:rsid w:val="007C1FF5"/>
    <w:rsid w:val="007C2FBB"/>
    <w:rsid w:val="007C7164"/>
    <w:rsid w:val="007D1984"/>
    <w:rsid w:val="007D2AFE"/>
    <w:rsid w:val="007D2BDD"/>
    <w:rsid w:val="007D6A6C"/>
    <w:rsid w:val="007D6AFA"/>
    <w:rsid w:val="007E3028"/>
    <w:rsid w:val="007E3FEA"/>
    <w:rsid w:val="007E4046"/>
    <w:rsid w:val="007E4B3A"/>
    <w:rsid w:val="007F063F"/>
    <w:rsid w:val="007F0A0B"/>
    <w:rsid w:val="007F3A60"/>
    <w:rsid w:val="007F3D0B"/>
    <w:rsid w:val="007F411B"/>
    <w:rsid w:val="007F7C94"/>
    <w:rsid w:val="00801D51"/>
    <w:rsid w:val="00807172"/>
    <w:rsid w:val="00810E4B"/>
    <w:rsid w:val="00814BAA"/>
    <w:rsid w:val="00824295"/>
    <w:rsid w:val="008313F3"/>
    <w:rsid w:val="00832255"/>
    <w:rsid w:val="008405BB"/>
    <w:rsid w:val="0084251F"/>
    <w:rsid w:val="00846494"/>
    <w:rsid w:val="00847B20"/>
    <w:rsid w:val="008509D3"/>
    <w:rsid w:val="00852687"/>
    <w:rsid w:val="00853418"/>
    <w:rsid w:val="00857CF6"/>
    <w:rsid w:val="008610ED"/>
    <w:rsid w:val="00861C6A"/>
    <w:rsid w:val="00865199"/>
    <w:rsid w:val="00867E5D"/>
    <w:rsid w:val="00867EAF"/>
    <w:rsid w:val="00872AD3"/>
    <w:rsid w:val="00873C6B"/>
    <w:rsid w:val="00875944"/>
    <w:rsid w:val="0088426A"/>
    <w:rsid w:val="00890108"/>
    <w:rsid w:val="00892483"/>
    <w:rsid w:val="00893877"/>
    <w:rsid w:val="0089532C"/>
    <w:rsid w:val="008955F4"/>
    <w:rsid w:val="00896681"/>
    <w:rsid w:val="008A2749"/>
    <w:rsid w:val="008A3A90"/>
    <w:rsid w:val="008B06D4"/>
    <w:rsid w:val="008B4F20"/>
    <w:rsid w:val="008B7FFD"/>
    <w:rsid w:val="008C2920"/>
    <w:rsid w:val="008C4307"/>
    <w:rsid w:val="008C7E61"/>
    <w:rsid w:val="008D23DF"/>
    <w:rsid w:val="008D73BF"/>
    <w:rsid w:val="008D7F09"/>
    <w:rsid w:val="008E5B64"/>
    <w:rsid w:val="008E7904"/>
    <w:rsid w:val="008E7DAA"/>
    <w:rsid w:val="008F0094"/>
    <w:rsid w:val="008F340F"/>
    <w:rsid w:val="008F6222"/>
    <w:rsid w:val="008F7A44"/>
    <w:rsid w:val="00903523"/>
    <w:rsid w:val="0090659A"/>
    <w:rsid w:val="00915986"/>
    <w:rsid w:val="00917624"/>
    <w:rsid w:val="00923813"/>
    <w:rsid w:val="00930386"/>
    <w:rsid w:val="009309F5"/>
    <w:rsid w:val="00933237"/>
    <w:rsid w:val="00933F28"/>
    <w:rsid w:val="00936AAC"/>
    <w:rsid w:val="009476C0"/>
    <w:rsid w:val="009512D6"/>
    <w:rsid w:val="00963E34"/>
    <w:rsid w:val="00964DFA"/>
    <w:rsid w:val="0098155C"/>
    <w:rsid w:val="0098265F"/>
    <w:rsid w:val="009831AA"/>
    <w:rsid w:val="00983B77"/>
    <w:rsid w:val="00993ED8"/>
    <w:rsid w:val="00994D3E"/>
    <w:rsid w:val="00996053"/>
    <w:rsid w:val="00996D9B"/>
    <w:rsid w:val="009A0B2F"/>
    <w:rsid w:val="009A1CF4"/>
    <w:rsid w:val="009A23F2"/>
    <w:rsid w:val="009A37D7"/>
    <w:rsid w:val="009A4E17"/>
    <w:rsid w:val="009A6955"/>
    <w:rsid w:val="009B327D"/>
    <w:rsid w:val="009B341C"/>
    <w:rsid w:val="009B5747"/>
    <w:rsid w:val="009D2C27"/>
    <w:rsid w:val="009D7216"/>
    <w:rsid w:val="009E0BA6"/>
    <w:rsid w:val="009E1541"/>
    <w:rsid w:val="009E2309"/>
    <w:rsid w:val="009E42B9"/>
    <w:rsid w:val="009E6F16"/>
    <w:rsid w:val="00A014A3"/>
    <w:rsid w:val="00A0412D"/>
    <w:rsid w:val="00A17C4A"/>
    <w:rsid w:val="00A21211"/>
    <w:rsid w:val="00A34E7F"/>
    <w:rsid w:val="00A40D7C"/>
    <w:rsid w:val="00A46F0A"/>
    <w:rsid w:val="00A46F25"/>
    <w:rsid w:val="00A47CC2"/>
    <w:rsid w:val="00A50CB9"/>
    <w:rsid w:val="00A5554D"/>
    <w:rsid w:val="00A60146"/>
    <w:rsid w:val="00A622C4"/>
    <w:rsid w:val="00A742C9"/>
    <w:rsid w:val="00A751D6"/>
    <w:rsid w:val="00A754B4"/>
    <w:rsid w:val="00A7796A"/>
    <w:rsid w:val="00A807C1"/>
    <w:rsid w:val="00A81750"/>
    <w:rsid w:val="00A83374"/>
    <w:rsid w:val="00A86A84"/>
    <w:rsid w:val="00A96172"/>
    <w:rsid w:val="00AA0564"/>
    <w:rsid w:val="00AB06FB"/>
    <w:rsid w:val="00AB0D6A"/>
    <w:rsid w:val="00AB2433"/>
    <w:rsid w:val="00AB43B3"/>
    <w:rsid w:val="00AB49B9"/>
    <w:rsid w:val="00AB758A"/>
    <w:rsid w:val="00AC1E7E"/>
    <w:rsid w:val="00AC42F5"/>
    <w:rsid w:val="00AC507D"/>
    <w:rsid w:val="00AC66E4"/>
    <w:rsid w:val="00AD073D"/>
    <w:rsid w:val="00AD4578"/>
    <w:rsid w:val="00AD68E9"/>
    <w:rsid w:val="00AD72B4"/>
    <w:rsid w:val="00AE56C0"/>
    <w:rsid w:val="00AF79BB"/>
    <w:rsid w:val="00B00914"/>
    <w:rsid w:val="00B02A8E"/>
    <w:rsid w:val="00B0301B"/>
    <w:rsid w:val="00B052EE"/>
    <w:rsid w:val="00B1081F"/>
    <w:rsid w:val="00B213A4"/>
    <w:rsid w:val="00B27499"/>
    <w:rsid w:val="00B3010D"/>
    <w:rsid w:val="00B3132A"/>
    <w:rsid w:val="00B35151"/>
    <w:rsid w:val="00B433F2"/>
    <w:rsid w:val="00B44E57"/>
    <w:rsid w:val="00B458E8"/>
    <w:rsid w:val="00B5397B"/>
    <w:rsid w:val="00B62809"/>
    <w:rsid w:val="00B63080"/>
    <w:rsid w:val="00B7675A"/>
    <w:rsid w:val="00B77280"/>
    <w:rsid w:val="00B81898"/>
    <w:rsid w:val="00B82505"/>
    <w:rsid w:val="00B8606B"/>
    <w:rsid w:val="00B878E7"/>
    <w:rsid w:val="00B97278"/>
    <w:rsid w:val="00BA1D0B"/>
    <w:rsid w:val="00BA6972"/>
    <w:rsid w:val="00BA7E99"/>
    <w:rsid w:val="00BB1E0D"/>
    <w:rsid w:val="00BB48A0"/>
    <w:rsid w:val="00BB4D9B"/>
    <w:rsid w:val="00BB73FF"/>
    <w:rsid w:val="00BB7688"/>
    <w:rsid w:val="00BC1029"/>
    <w:rsid w:val="00BC7CAC"/>
    <w:rsid w:val="00BD6D76"/>
    <w:rsid w:val="00BE3C4E"/>
    <w:rsid w:val="00BE3C7F"/>
    <w:rsid w:val="00BE3EAC"/>
    <w:rsid w:val="00BE56B3"/>
    <w:rsid w:val="00BE6891"/>
    <w:rsid w:val="00BE74DC"/>
    <w:rsid w:val="00BF04E8"/>
    <w:rsid w:val="00BF16BF"/>
    <w:rsid w:val="00BF4D1F"/>
    <w:rsid w:val="00C02A73"/>
    <w:rsid w:val="00C063D2"/>
    <w:rsid w:val="00C07FD9"/>
    <w:rsid w:val="00C10955"/>
    <w:rsid w:val="00C11C4D"/>
    <w:rsid w:val="00C1306C"/>
    <w:rsid w:val="00C1712C"/>
    <w:rsid w:val="00C23CA3"/>
    <w:rsid w:val="00C23E16"/>
    <w:rsid w:val="00C258C8"/>
    <w:rsid w:val="00C27000"/>
    <w:rsid w:val="00C27E37"/>
    <w:rsid w:val="00C306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2A9D"/>
    <w:rsid w:val="00C632B2"/>
    <w:rsid w:val="00C63DF6"/>
    <w:rsid w:val="00C63E58"/>
    <w:rsid w:val="00C6495E"/>
    <w:rsid w:val="00C66AE8"/>
    <w:rsid w:val="00C670EE"/>
    <w:rsid w:val="00C67E3B"/>
    <w:rsid w:val="00C90311"/>
    <w:rsid w:val="00C91C26"/>
    <w:rsid w:val="00C9277F"/>
    <w:rsid w:val="00CA1AB7"/>
    <w:rsid w:val="00CA73D5"/>
    <w:rsid w:val="00CB1C11"/>
    <w:rsid w:val="00CB3C51"/>
    <w:rsid w:val="00CC1C87"/>
    <w:rsid w:val="00CC1EED"/>
    <w:rsid w:val="00CC2893"/>
    <w:rsid w:val="00CC3000"/>
    <w:rsid w:val="00CC4859"/>
    <w:rsid w:val="00CC7865"/>
    <w:rsid w:val="00CC7A35"/>
    <w:rsid w:val="00CD072A"/>
    <w:rsid w:val="00CD214B"/>
    <w:rsid w:val="00CD6250"/>
    <w:rsid w:val="00CD7F73"/>
    <w:rsid w:val="00CE1C0F"/>
    <w:rsid w:val="00CE26C5"/>
    <w:rsid w:val="00CE2F31"/>
    <w:rsid w:val="00CE36AF"/>
    <w:rsid w:val="00CE54DD"/>
    <w:rsid w:val="00CE5948"/>
    <w:rsid w:val="00CF0DA5"/>
    <w:rsid w:val="00CF5817"/>
    <w:rsid w:val="00CF648E"/>
    <w:rsid w:val="00CF791A"/>
    <w:rsid w:val="00D00D7D"/>
    <w:rsid w:val="00D01E4E"/>
    <w:rsid w:val="00D139C8"/>
    <w:rsid w:val="00D17F81"/>
    <w:rsid w:val="00D207C3"/>
    <w:rsid w:val="00D23EB0"/>
    <w:rsid w:val="00D2758C"/>
    <w:rsid w:val="00D275CA"/>
    <w:rsid w:val="00D2789B"/>
    <w:rsid w:val="00D30090"/>
    <w:rsid w:val="00D33A69"/>
    <w:rsid w:val="00D345AB"/>
    <w:rsid w:val="00D41566"/>
    <w:rsid w:val="00D458EC"/>
    <w:rsid w:val="00D501B0"/>
    <w:rsid w:val="00D52582"/>
    <w:rsid w:val="00D53EB1"/>
    <w:rsid w:val="00D56A0E"/>
    <w:rsid w:val="00D57AD3"/>
    <w:rsid w:val="00D635FE"/>
    <w:rsid w:val="00D63CF4"/>
    <w:rsid w:val="00D729DE"/>
    <w:rsid w:val="00D73361"/>
    <w:rsid w:val="00D75B6A"/>
    <w:rsid w:val="00D76685"/>
    <w:rsid w:val="00D80598"/>
    <w:rsid w:val="00D84BDA"/>
    <w:rsid w:val="00D85919"/>
    <w:rsid w:val="00D876A8"/>
    <w:rsid w:val="00D87F26"/>
    <w:rsid w:val="00D93063"/>
    <w:rsid w:val="00D933B0"/>
    <w:rsid w:val="00D9480C"/>
    <w:rsid w:val="00D977E8"/>
    <w:rsid w:val="00DA5F69"/>
    <w:rsid w:val="00DB1C89"/>
    <w:rsid w:val="00DB3763"/>
    <w:rsid w:val="00DB4029"/>
    <w:rsid w:val="00DB4CCB"/>
    <w:rsid w:val="00DB5F4D"/>
    <w:rsid w:val="00DB6DA5"/>
    <w:rsid w:val="00DC0532"/>
    <w:rsid w:val="00DC076B"/>
    <w:rsid w:val="00DC186F"/>
    <w:rsid w:val="00DC252F"/>
    <w:rsid w:val="00DC6050"/>
    <w:rsid w:val="00DE6F44"/>
    <w:rsid w:val="00DF6E7D"/>
    <w:rsid w:val="00E00402"/>
    <w:rsid w:val="00E037D9"/>
    <w:rsid w:val="00E067FB"/>
    <w:rsid w:val="00E10ABB"/>
    <w:rsid w:val="00E130EB"/>
    <w:rsid w:val="00E162CD"/>
    <w:rsid w:val="00E17FA5"/>
    <w:rsid w:val="00E207DA"/>
    <w:rsid w:val="00E25A2D"/>
    <w:rsid w:val="00E26930"/>
    <w:rsid w:val="00E27257"/>
    <w:rsid w:val="00E35A62"/>
    <w:rsid w:val="00E36A60"/>
    <w:rsid w:val="00E449D0"/>
    <w:rsid w:val="00E4506A"/>
    <w:rsid w:val="00E53F99"/>
    <w:rsid w:val="00E541A9"/>
    <w:rsid w:val="00E56379"/>
    <w:rsid w:val="00E56510"/>
    <w:rsid w:val="00E600C9"/>
    <w:rsid w:val="00E62EA8"/>
    <w:rsid w:val="00E66CF8"/>
    <w:rsid w:val="00E67A6E"/>
    <w:rsid w:val="00E71B43"/>
    <w:rsid w:val="00E81612"/>
    <w:rsid w:val="00E83146"/>
    <w:rsid w:val="00E87D18"/>
    <w:rsid w:val="00E87D62"/>
    <w:rsid w:val="00E914CB"/>
    <w:rsid w:val="00E9605D"/>
    <w:rsid w:val="00E97FD5"/>
    <w:rsid w:val="00EA486E"/>
    <w:rsid w:val="00EA4FA3"/>
    <w:rsid w:val="00EA69B0"/>
    <w:rsid w:val="00EA7CF7"/>
    <w:rsid w:val="00EB001B"/>
    <w:rsid w:val="00EB38AD"/>
    <w:rsid w:val="00EB6C33"/>
    <w:rsid w:val="00ED6019"/>
    <w:rsid w:val="00ED7830"/>
    <w:rsid w:val="00EE3909"/>
    <w:rsid w:val="00EF4205"/>
    <w:rsid w:val="00EF5939"/>
    <w:rsid w:val="00F01714"/>
    <w:rsid w:val="00F0258F"/>
    <w:rsid w:val="00F02D06"/>
    <w:rsid w:val="00F039BA"/>
    <w:rsid w:val="00F06FDD"/>
    <w:rsid w:val="00F1075C"/>
    <w:rsid w:val="00F10819"/>
    <w:rsid w:val="00F108FD"/>
    <w:rsid w:val="00F11380"/>
    <w:rsid w:val="00F15106"/>
    <w:rsid w:val="00F16F35"/>
    <w:rsid w:val="00F203D7"/>
    <w:rsid w:val="00F2229D"/>
    <w:rsid w:val="00F25ABB"/>
    <w:rsid w:val="00F27963"/>
    <w:rsid w:val="00F30446"/>
    <w:rsid w:val="00F4135D"/>
    <w:rsid w:val="00F41F1B"/>
    <w:rsid w:val="00F46BD9"/>
    <w:rsid w:val="00F478BA"/>
    <w:rsid w:val="00F60BE0"/>
    <w:rsid w:val="00F6280E"/>
    <w:rsid w:val="00F7050A"/>
    <w:rsid w:val="00F714C7"/>
    <w:rsid w:val="00F75533"/>
    <w:rsid w:val="00F8023F"/>
    <w:rsid w:val="00F97124"/>
    <w:rsid w:val="00FA1E59"/>
    <w:rsid w:val="00FA3811"/>
    <w:rsid w:val="00FA3B9F"/>
    <w:rsid w:val="00FA3F06"/>
    <w:rsid w:val="00FA4A26"/>
    <w:rsid w:val="00FA60E4"/>
    <w:rsid w:val="00FA7084"/>
    <w:rsid w:val="00FA7BEF"/>
    <w:rsid w:val="00FB1929"/>
    <w:rsid w:val="00FB1C50"/>
    <w:rsid w:val="00FB2179"/>
    <w:rsid w:val="00FB5FD9"/>
    <w:rsid w:val="00FB7122"/>
    <w:rsid w:val="00FC23A5"/>
    <w:rsid w:val="00FD33AB"/>
    <w:rsid w:val="00FD4724"/>
    <w:rsid w:val="00FD4A68"/>
    <w:rsid w:val="00FD4FB8"/>
    <w:rsid w:val="00FD64B8"/>
    <w:rsid w:val="00FD68ED"/>
    <w:rsid w:val="00FD77AA"/>
    <w:rsid w:val="00FE2824"/>
    <w:rsid w:val="00FE661F"/>
    <w:rsid w:val="00FF0400"/>
    <w:rsid w:val="00FF07C4"/>
    <w:rsid w:val="00FF1DFF"/>
    <w:rsid w:val="00FF3D6B"/>
    <w:rsid w:val="00FF56D8"/>
    <w:rsid w:val="00FF6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A8EDE9A"/>
  <w15:docId w15:val="{6436BE34-600A-7143-A268-1B2CEF8B9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eastAsia="x-none"/>
    </w:rPr>
  </w:style>
  <w:style w:type="paragraph" w:styleId="2">
    <w:name w:val="heading 2"/>
    <w:basedOn w:val="a"/>
    <w:next w:val="a"/>
    <w:link w:val="20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eastAsia="x-none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0">
    <w:name w:val="Заголовок 2 Знак"/>
    <w:link w:val="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a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a"/>
    <w:qFormat/>
    <w:rsid w:val="00FD4A68"/>
    <w:rPr>
      <w:b/>
      <w:sz w:val="32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a"/>
    <w:next w:val="BodyTextL25"/>
    <w:qFormat/>
    <w:rsid w:val="002C475E"/>
    <w:pPr>
      <w:keepNext/>
      <w:numPr>
        <w:ilvl w:val="1"/>
        <w:numId w:val="8"/>
      </w:numPr>
      <w:spacing w:before="240" w:after="120"/>
    </w:pPr>
    <w:rPr>
      <w:b/>
    </w:rPr>
  </w:style>
  <w:style w:type="paragraph" w:styleId="a3">
    <w:name w:val="header"/>
    <w:basedOn w:val="a"/>
    <w:link w:val="a4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0659A"/>
  </w:style>
  <w:style w:type="paragraph" w:styleId="a5">
    <w:name w:val="footer"/>
    <w:basedOn w:val="a"/>
    <w:link w:val="a6"/>
    <w:autoRedefine/>
    <w:uiPriority w:val="99"/>
    <w:unhideWhenUsed/>
    <w:rsid w:val="007A5FFF"/>
    <w:pPr>
      <w:tabs>
        <w:tab w:val="right" w:pos="10080"/>
      </w:tabs>
      <w:spacing w:after="0" w:line="240" w:lineRule="auto"/>
      <w:ind w:right="1701"/>
    </w:pPr>
    <w:rPr>
      <w:sz w:val="16"/>
      <w:lang w:eastAsia="x-none"/>
    </w:rPr>
  </w:style>
  <w:style w:type="character" w:customStyle="1" w:styleId="a6">
    <w:name w:val="Нижний колонтитул Знак"/>
    <w:link w:val="a5"/>
    <w:uiPriority w:val="99"/>
    <w:rsid w:val="007A5FFF"/>
    <w:rPr>
      <w:sz w:val="16"/>
      <w:szCs w:val="22"/>
      <w:lang w:eastAsia="x-none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a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a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a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a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aa"/>
    <w:next w:val="BodyTextL25"/>
    <w:qFormat/>
    <w:rsid w:val="002C475E"/>
    <w:pPr>
      <w:keepNext/>
      <w:numPr>
        <w:numId w:val="8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a"/>
    <w:qFormat/>
    <w:rsid w:val="00D41566"/>
    <w:pPr>
      <w:numPr>
        <w:ilvl w:val="2"/>
        <w:numId w:val="8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a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a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link w:val="BodyTextL25Char"/>
    <w:qFormat/>
    <w:rsid w:val="00596998"/>
    <w:pPr>
      <w:spacing w:before="120" w:after="120"/>
      <w:ind w:left="360"/>
    </w:pPr>
    <w:rPr>
      <w:lang w:eastAsia="x-none"/>
    </w:r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a2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aa">
    <w:name w:val="List Paragraph"/>
    <w:basedOn w:val="a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  <w:lang w:eastAsia="x-none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  <w:lang w:eastAsia="x-none"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4"/>
      </w:numPr>
    </w:pPr>
  </w:style>
  <w:style w:type="character" w:styleId="af2">
    <w:name w:val="Hyperlink"/>
    <w:uiPriority w:val="99"/>
    <w:unhideWhenUsed/>
    <w:rsid w:val="009A23F2"/>
    <w:rPr>
      <w:color w:val="0000FF"/>
      <w:u w:val="single"/>
    </w:rPr>
  </w:style>
  <w:style w:type="paragraph" w:styleId="af3">
    <w:name w:val="Revision"/>
    <w:hidden/>
    <w:uiPriority w:val="99"/>
    <w:semiHidden/>
    <w:rsid w:val="003536DD"/>
    <w:rPr>
      <w:sz w:val="22"/>
      <w:szCs w:val="22"/>
    </w:rPr>
  </w:style>
  <w:style w:type="character" w:customStyle="1" w:styleId="BodyTextL25Char">
    <w:name w:val="Body Text L25 Char"/>
    <w:link w:val="BodyTextL25"/>
    <w:rsid w:val="009E0BA6"/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893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1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hyperlink" Target="http://www.google.com" TargetMode="External"/><Relationship Id="rId19" Type="http://schemas.openxmlformats.org/officeDocument/2006/relationships/image" Target="media/image10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12A174B-68D6-4966-BFCC-9CBA4EAF4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8</Pages>
  <Words>1063</Words>
  <Characters>606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12</CharactersWithSpaces>
  <SharedDoc>false</SharedDoc>
  <HLinks>
    <vt:vector size="6" baseType="variant">
      <vt:variant>
        <vt:i4>2162739</vt:i4>
      </vt:variant>
      <vt:variant>
        <vt:i4>3</vt:i4>
      </vt:variant>
      <vt:variant>
        <vt:i4>0</vt:i4>
      </vt:variant>
      <vt:variant>
        <vt:i4>5</vt:i4>
      </vt:variant>
      <vt:variant>
        <vt:lpwstr>http://www.googl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isco Systems</dc:creator>
  <cp:lastModifiedBy>user</cp:lastModifiedBy>
  <cp:revision>15</cp:revision>
  <cp:lastPrinted>2015-06-02T15:16:00Z</cp:lastPrinted>
  <dcterms:created xsi:type="dcterms:W3CDTF">2022-05-07T02:11:00Z</dcterms:created>
  <dcterms:modified xsi:type="dcterms:W3CDTF">2024-12-29T07:49:00Z</dcterms:modified>
</cp:coreProperties>
</file>